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3DE8E" w14:textId="77777777" w:rsidR="00EF19C1" w:rsidRDefault="00EF19C1" w:rsidP="00EF19C1">
      <w:pPr>
        <w:spacing w:line="480" w:lineRule="auto"/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bookmarkStart w:id="0" w:name="_GoBack"/>
      <w:bookmarkEnd w:id="0"/>
    </w:p>
    <w:p w14:paraId="136499A5" w14:textId="77777777" w:rsidR="00EF19C1" w:rsidRDefault="00EF19C1" w:rsidP="00EF19C1">
      <w:pPr>
        <w:spacing w:line="480" w:lineRule="auto"/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675AB7FB" w14:textId="43EDC327" w:rsidR="00EF19C1" w:rsidRPr="00EF19C1" w:rsidRDefault="00EF19C1" w:rsidP="00EF19C1">
      <w:pPr>
        <w:spacing w:line="480" w:lineRule="auto"/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Business Discussion Homework</w:t>
      </w:r>
    </w:p>
    <w:p w14:paraId="1E50F9E4" w14:textId="77777777" w:rsidR="00EF19C1" w:rsidRPr="00EF19C1" w:rsidRDefault="00EF19C1" w:rsidP="00EF19C1">
      <w:pPr>
        <w:spacing w:line="480" w:lineRule="auto"/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238F7446" w14:textId="77777777" w:rsidR="00EF19C1" w:rsidRPr="00EF19C1" w:rsidRDefault="00EF19C1" w:rsidP="00EF19C1">
      <w:pPr>
        <w:spacing w:line="480" w:lineRule="auto"/>
        <w:jc w:val="center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EF19C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udent’s Name </w:t>
      </w:r>
    </w:p>
    <w:p w14:paraId="516C701B" w14:textId="77777777" w:rsidR="00EF19C1" w:rsidRPr="00EF19C1" w:rsidRDefault="00EF19C1" w:rsidP="00EF19C1">
      <w:pPr>
        <w:spacing w:line="480" w:lineRule="auto"/>
        <w:jc w:val="center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EF19C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University</w:t>
      </w:r>
    </w:p>
    <w:p w14:paraId="48158B02" w14:textId="77777777" w:rsidR="00EF19C1" w:rsidRPr="00EF19C1" w:rsidRDefault="00EF19C1" w:rsidP="00EF19C1">
      <w:pPr>
        <w:spacing w:line="480" w:lineRule="auto"/>
        <w:jc w:val="center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EF19C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urse</w:t>
      </w:r>
    </w:p>
    <w:p w14:paraId="7D82A556" w14:textId="77777777" w:rsidR="00EF19C1" w:rsidRPr="00EF19C1" w:rsidRDefault="00EF19C1" w:rsidP="00EF19C1">
      <w:pPr>
        <w:spacing w:line="480" w:lineRule="auto"/>
        <w:jc w:val="center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EF19C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rofessor</w:t>
      </w:r>
    </w:p>
    <w:p w14:paraId="180DDDBD" w14:textId="77777777" w:rsidR="00EF19C1" w:rsidRPr="00EF19C1" w:rsidRDefault="00EF19C1" w:rsidP="00EF19C1">
      <w:pPr>
        <w:spacing w:line="480" w:lineRule="auto"/>
        <w:jc w:val="center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EF19C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te</w:t>
      </w:r>
    </w:p>
    <w:p w14:paraId="22910023" w14:textId="77777777" w:rsidR="00841168" w:rsidRDefault="00841168" w:rsidP="00C51116">
      <w:pPr>
        <w:spacing w:line="480" w:lineRule="auto"/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2F1ACC63" w14:textId="77777777" w:rsidR="00EF19C1" w:rsidRDefault="00EF19C1">
      <w:pP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br w:type="page"/>
      </w:r>
    </w:p>
    <w:p w14:paraId="05C6D2F2" w14:textId="43214F11" w:rsidR="00EF19C1" w:rsidRDefault="00EF19C1" w:rsidP="00EF19C1">
      <w:pPr>
        <w:spacing w:line="480" w:lineRule="auto"/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lastRenderedPageBreak/>
        <w:t>Business Discussion Homework</w:t>
      </w:r>
    </w:p>
    <w:p w14:paraId="7275E294" w14:textId="321FB746" w:rsidR="00A52798" w:rsidRPr="00EC748C" w:rsidRDefault="00A52798" w:rsidP="00C5111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C748C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Chapter 8: Discussion Questions</w:t>
      </w:r>
    </w:p>
    <w:p w14:paraId="302B7006" w14:textId="0B1D6E87" w:rsidR="00A52798" w:rsidRPr="00EC748C" w:rsidRDefault="00A52798" w:rsidP="0072382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748C">
        <w:rPr>
          <w:rFonts w:ascii="Times New Roman" w:hAnsi="Times New Roman" w:cs="Times New Roman"/>
          <w:b/>
          <w:bCs/>
          <w:sz w:val="24"/>
          <w:szCs w:val="24"/>
        </w:rPr>
        <w:t>Question 1</w:t>
      </w:r>
      <w:r w:rsidR="00EC748C" w:rsidRPr="00EC748C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EC748C" w:rsidRPr="00EC748C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Define Budgets. How are budgets used in planning?</w:t>
      </w:r>
    </w:p>
    <w:p w14:paraId="289FDB26" w14:textId="3F95C916" w:rsidR="00236AB3" w:rsidRPr="00836546" w:rsidRDefault="00AE30B7" w:rsidP="007238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6546">
        <w:rPr>
          <w:rFonts w:ascii="Times New Roman" w:hAnsi="Times New Roman" w:cs="Times New Roman"/>
          <w:sz w:val="24"/>
          <w:szCs w:val="24"/>
        </w:rPr>
        <w:t>A budget refers to the estimation of income and expe</w:t>
      </w:r>
      <w:r w:rsidR="00691301" w:rsidRPr="00836546">
        <w:rPr>
          <w:rFonts w:ascii="Times New Roman" w:hAnsi="Times New Roman" w:cs="Times New Roman"/>
          <w:sz w:val="24"/>
          <w:szCs w:val="24"/>
        </w:rPr>
        <w:t>nditure in a certain period</w:t>
      </w:r>
      <w:r w:rsidR="00A52798" w:rsidRPr="00836546">
        <w:rPr>
          <w:rFonts w:ascii="Times New Roman" w:hAnsi="Times New Roman" w:cs="Times New Roman"/>
          <w:sz w:val="24"/>
          <w:szCs w:val="24"/>
        </w:rPr>
        <w:t>,</w:t>
      </w:r>
      <w:r w:rsidR="007A5CA7" w:rsidRPr="00836546">
        <w:rPr>
          <w:rFonts w:ascii="Times New Roman" w:hAnsi="Times New Roman" w:cs="Times New Roman"/>
          <w:sz w:val="24"/>
          <w:szCs w:val="24"/>
        </w:rPr>
        <w:t xml:space="preserve"> and it re</w:t>
      </w:r>
      <w:r w:rsidR="00A52798" w:rsidRPr="00836546">
        <w:rPr>
          <w:rFonts w:ascii="Times New Roman" w:hAnsi="Times New Roman" w:cs="Times New Roman"/>
          <w:sz w:val="24"/>
          <w:szCs w:val="24"/>
        </w:rPr>
        <w:t>e</w:t>
      </w:r>
      <w:r w:rsidR="007A5CA7" w:rsidRPr="00836546">
        <w:rPr>
          <w:rFonts w:ascii="Times New Roman" w:hAnsi="Times New Roman" w:cs="Times New Roman"/>
          <w:sz w:val="24"/>
          <w:szCs w:val="24"/>
        </w:rPr>
        <w:t>valuated over a certain period</w:t>
      </w:r>
      <w:r w:rsidR="006C19EC" w:rsidRPr="006C19E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6C19EC" w:rsidRPr="006C19EC">
        <w:rPr>
          <w:rFonts w:ascii="Times New Roman" w:hAnsi="Times New Roman" w:cs="Times New Roman"/>
          <w:sz w:val="24"/>
          <w:szCs w:val="24"/>
        </w:rPr>
        <w:t>("Budgeting - Overview and Steps in the Budgeting Process", 2021)</w:t>
      </w:r>
      <w:r w:rsidR="007A5CA7" w:rsidRPr="00836546">
        <w:rPr>
          <w:rFonts w:ascii="Times New Roman" w:hAnsi="Times New Roman" w:cs="Times New Roman"/>
          <w:sz w:val="24"/>
          <w:szCs w:val="24"/>
        </w:rPr>
        <w:t>.</w:t>
      </w:r>
    </w:p>
    <w:p w14:paraId="17A6FD6D" w14:textId="1070257A" w:rsidR="004A4080" w:rsidRPr="00EC748C" w:rsidRDefault="00EC748C" w:rsidP="0072382F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C748C">
        <w:rPr>
          <w:rFonts w:ascii="Times New Roman" w:hAnsi="Times New Roman" w:cs="Times New Roman"/>
          <w:i/>
          <w:iCs/>
          <w:sz w:val="24"/>
          <w:szCs w:val="24"/>
        </w:rPr>
        <w:t>Uses of budgets in planning:</w:t>
      </w:r>
    </w:p>
    <w:p w14:paraId="7C54F00C" w14:textId="4B2B4C1B" w:rsidR="004A4080" w:rsidRPr="00EC748C" w:rsidRDefault="004A4080" w:rsidP="00EC748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748C">
        <w:rPr>
          <w:rFonts w:ascii="Times New Roman" w:hAnsi="Times New Roman" w:cs="Times New Roman"/>
          <w:sz w:val="24"/>
          <w:szCs w:val="24"/>
        </w:rPr>
        <w:t>To encourage self</w:t>
      </w:r>
      <w:r w:rsidR="00A52798" w:rsidRPr="00EC748C">
        <w:rPr>
          <w:rFonts w:ascii="Times New Roman" w:hAnsi="Times New Roman" w:cs="Times New Roman"/>
          <w:sz w:val="24"/>
          <w:szCs w:val="24"/>
        </w:rPr>
        <w:t>-</w:t>
      </w:r>
      <w:r w:rsidRPr="00EC748C">
        <w:rPr>
          <w:rFonts w:ascii="Times New Roman" w:hAnsi="Times New Roman" w:cs="Times New Roman"/>
          <w:sz w:val="24"/>
          <w:szCs w:val="24"/>
        </w:rPr>
        <w:t xml:space="preserve">discipline. This </w:t>
      </w:r>
      <w:r w:rsidR="00AD14E3" w:rsidRPr="00EC748C">
        <w:rPr>
          <w:rFonts w:ascii="Times New Roman" w:hAnsi="Times New Roman" w:cs="Times New Roman"/>
          <w:sz w:val="24"/>
          <w:szCs w:val="24"/>
        </w:rPr>
        <w:t xml:space="preserve">helps a person to stick </w:t>
      </w:r>
      <w:r w:rsidR="00A52798" w:rsidRPr="00EC748C">
        <w:rPr>
          <w:rFonts w:ascii="Times New Roman" w:hAnsi="Times New Roman" w:cs="Times New Roman"/>
          <w:sz w:val="24"/>
          <w:szCs w:val="24"/>
        </w:rPr>
        <w:t>to</w:t>
      </w:r>
      <w:r w:rsidR="00AD14E3" w:rsidRPr="00EC748C">
        <w:rPr>
          <w:rFonts w:ascii="Times New Roman" w:hAnsi="Times New Roman" w:cs="Times New Roman"/>
          <w:sz w:val="24"/>
          <w:szCs w:val="24"/>
        </w:rPr>
        <w:t xml:space="preserve"> his budget without overspending the actual amount that should be spent.</w:t>
      </w:r>
    </w:p>
    <w:p w14:paraId="6189F810" w14:textId="77777777" w:rsidR="00AD14E3" w:rsidRPr="00EC748C" w:rsidRDefault="00AD14E3" w:rsidP="00EC748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748C">
        <w:rPr>
          <w:rFonts w:ascii="Times New Roman" w:hAnsi="Times New Roman" w:cs="Times New Roman"/>
          <w:sz w:val="24"/>
          <w:szCs w:val="24"/>
        </w:rPr>
        <w:t>Limits Overspending.</w:t>
      </w:r>
      <w:r w:rsidR="00DA43C3" w:rsidRPr="00EC748C">
        <w:rPr>
          <w:rFonts w:ascii="Times New Roman" w:hAnsi="Times New Roman" w:cs="Times New Roman"/>
          <w:sz w:val="24"/>
          <w:szCs w:val="24"/>
        </w:rPr>
        <w:t xml:space="preserve"> This helps an individual to set priorities on their financial goals.</w:t>
      </w:r>
    </w:p>
    <w:p w14:paraId="04FE79D3" w14:textId="7A2E75DA" w:rsidR="00483433" w:rsidRPr="00EC748C" w:rsidRDefault="00483433" w:rsidP="00EC748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748C">
        <w:rPr>
          <w:rFonts w:ascii="Times New Roman" w:hAnsi="Times New Roman" w:cs="Times New Roman"/>
          <w:sz w:val="24"/>
          <w:szCs w:val="24"/>
        </w:rPr>
        <w:t>It enables an individual to maintain a debt pay off strategy</w:t>
      </w:r>
      <w:r w:rsidR="00DF5A1D" w:rsidRPr="00EC748C">
        <w:rPr>
          <w:rFonts w:ascii="Times New Roman" w:hAnsi="Times New Roman" w:cs="Times New Roman"/>
          <w:sz w:val="24"/>
          <w:szCs w:val="24"/>
        </w:rPr>
        <w:t xml:space="preserve"> because the </w:t>
      </w:r>
      <w:r w:rsidR="00A52798" w:rsidRPr="00EC748C">
        <w:rPr>
          <w:rFonts w:ascii="Times New Roman" w:hAnsi="Times New Roman" w:cs="Times New Roman"/>
          <w:sz w:val="24"/>
          <w:szCs w:val="24"/>
        </w:rPr>
        <w:t>budget restricts the spending habits</w:t>
      </w:r>
      <w:r w:rsidR="00DF5A1D" w:rsidRPr="00EC748C">
        <w:rPr>
          <w:rFonts w:ascii="Times New Roman" w:hAnsi="Times New Roman" w:cs="Times New Roman"/>
          <w:sz w:val="24"/>
          <w:szCs w:val="24"/>
        </w:rPr>
        <w:t>.</w:t>
      </w:r>
    </w:p>
    <w:p w14:paraId="3194385E" w14:textId="61601BA3" w:rsidR="00F5557D" w:rsidRPr="00EC748C" w:rsidRDefault="00F5557D" w:rsidP="00EC748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748C">
        <w:rPr>
          <w:rFonts w:ascii="Times New Roman" w:hAnsi="Times New Roman" w:cs="Times New Roman"/>
          <w:sz w:val="24"/>
          <w:szCs w:val="24"/>
        </w:rPr>
        <w:t xml:space="preserve">Increase savings. A budget enables planning hence enables a person </w:t>
      </w:r>
      <w:r w:rsidR="00A52798" w:rsidRPr="00EC748C">
        <w:rPr>
          <w:rFonts w:ascii="Times New Roman" w:hAnsi="Times New Roman" w:cs="Times New Roman"/>
          <w:sz w:val="24"/>
          <w:szCs w:val="24"/>
        </w:rPr>
        <w:t xml:space="preserve">to </w:t>
      </w:r>
      <w:r w:rsidRPr="00EC748C">
        <w:rPr>
          <w:rFonts w:ascii="Times New Roman" w:hAnsi="Times New Roman" w:cs="Times New Roman"/>
          <w:sz w:val="24"/>
          <w:szCs w:val="24"/>
        </w:rPr>
        <w:t>set some amount aside that can be used in future</w:t>
      </w:r>
    </w:p>
    <w:p w14:paraId="3F112663" w14:textId="59689973" w:rsidR="00A52798" w:rsidRPr="00EC748C" w:rsidRDefault="00A52798" w:rsidP="0072382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748C">
        <w:rPr>
          <w:rFonts w:ascii="Times New Roman" w:hAnsi="Times New Roman" w:cs="Times New Roman"/>
          <w:b/>
          <w:bCs/>
          <w:sz w:val="24"/>
          <w:szCs w:val="24"/>
        </w:rPr>
        <w:t>Question 4</w:t>
      </w:r>
      <w:r w:rsidR="00EC748C" w:rsidRPr="00EC748C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C748C" w:rsidRPr="00EC748C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What is the master budget? An operating budget? A financial Budget?</w:t>
      </w:r>
    </w:p>
    <w:p w14:paraId="481DAF4D" w14:textId="70503159" w:rsidR="00850638" w:rsidRPr="00836546" w:rsidRDefault="000D6A27" w:rsidP="00EC748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36546">
        <w:rPr>
          <w:rFonts w:ascii="Times New Roman" w:hAnsi="Times New Roman" w:cs="Times New Roman"/>
          <w:sz w:val="24"/>
          <w:szCs w:val="24"/>
        </w:rPr>
        <w:t>A master budget refers to the summation of lower</w:t>
      </w:r>
      <w:r w:rsidR="00A52798" w:rsidRPr="00836546">
        <w:rPr>
          <w:rFonts w:ascii="Times New Roman" w:hAnsi="Times New Roman" w:cs="Times New Roman"/>
          <w:sz w:val="24"/>
          <w:szCs w:val="24"/>
        </w:rPr>
        <w:t>-</w:t>
      </w:r>
      <w:r w:rsidRPr="00836546">
        <w:rPr>
          <w:rFonts w:ascii="Times New Roman" w:hAnsi="Times New Roman" w:cs="Times New Roman"/>
          <w:sz w:val="24"/>
          <w:szCs w:val="24"/>
        </w:rPr>
        <w:t xml:space="preserve">level budgets produced by companies </w:t>
      </w:r>
      <w:r w:rsidR="00A52798" w:rsidRPr="00836546">
        <w:rPr>
          <w:rFonts w:ascii="Times New Roman" w:hAnsi="Times New Roman" w:cs="Times New Roman"/>
          <w:sz w:val="24"/>
          <w:szCs w:val="24"/>
        </w:rPr>
        <w:t>by analy</w:t>
      </w:r>
      <w:r w:rsidR="006A0CF1">
        <w:rPr>
          <w:rFonts w:ascii="Times New Roman" w:hAnsi="Times New Roman" w:cs="Times New Roman"/>
          <w:sz w:val="24"/>
          <w:szCs w:val="24"/>
        </w:rPr>
        <w:t>z</w:t>
      </w:r>
      <w:r w:rsidR="00A52798" w:rsidRPr="00836546">
        <w:rPr>
          <w:rFonts w:ascii="Times New Roman" w:hAnsi="Times New Roman" w:cs="Times New Roman"/>
          <w:sz w:val="24"/>
          <w:szCs w:val="24"/>
        </w:rPr>
        <w:t>ing</w:t>
      </w:r>
      <w:r w:rsidRPr="00836546">
        <w:rPr>
          <w:rFonts w:ascii="Times New Roman" w:hAnsi="Times New Roman" w:cs="Times New Roman"/>
          <w:sz w:val="24"/>
          <w:szCs w:val="24"/>
        </w:rPr>
        <w:t xml:space="preserve"> budgeted financial statements, a financial plan and a cas</w:t>
      </w:r>
      <w:r w:rsidR="00D278DB" w:rsidRPr="00836546">
        <w:rPr>
          <w:rFonts w:ascii="Times New Roman" w:hAnsi="Times New Roman" w:cs="Times New Roman"/>
          <w:sz w:val="24"/>
          <w:szCs w:val="24"/>
        </w:rPr>
        <w:t>h</w:t>
      </w:r>
      <w:r w:rsidRPr="00836546">
        <w:rPr>
          <w:rFonts w:ascii="Times New Roman" w:hAnsi="Times New Roman" w:cs="Times New Roman"/>
          <w:sz w:val="24"/>
          <w:szCs w:val="24"/>
        </w:rPr>
        <w:t xml:space="preserve"> forecast.</w:t>
      </w:r>
      <w:r w:rsidR="00A52798" w:rsidRPr="00836546">
        <w:rPr>
          <w:rFonts w:ascii="Times New Roman" w:hAnsi="Times New Roman" w:cs="Times New Roman"/>
          <w:sz w:val="24"/>
          <w:szCs w:val="24"/>
        </w:rPr>
        <w:t xml:space="preserve"> </w:t>
      </w:r>
      <w:r w:rsidR="00D278DB" w:rsidRPr="00836546">
        <w:rPr>
          <w:rFonts w:ascii="Times New Roman" w:hAnsi="Times New Roman" w:cs="Times New Roman"/>
          <w:sz w:val="24"/>
          <w:szCs w:val="24"/>
        </w:rPr>
        <w:t>Operating budget refers to expenditure and revenue generated from the daily operation of the business.</w:t>
      </w:r>
      <w:r w:rsidR="00A52798" w:rsidRPr="00836546">
        <w:rPr>
          <w:rFonts w:ascii="Times New Roman" w:hAnsi="Times New Roman" w:cs="Times New Roman"/>
          <w:sz w:val="24"/>
          <w:szCs w:val="24"/>
        </w:rPr>
        <w:t xml:space="preserve"> </w:t>
      </w:r>
      <w:r w:rsidR="00850638" w:rsidRPr="00836546">
        <w:rPr>
          <w:rFonts w:ascii="Times New Roman" w:hAnsi="Times New Roman" w:cs="Times New Roman"/>
          <w:sz w:val="24"/>
          <w:szCs w:val="24"/>
        </w:rPr>
        <w:t xml:space="preserve">A financial budget refers to </w:t>
      </w:r>
      <w:r w:rsidR="00A52798" w:rsidRPr="00836546">
        <w:rPr>
          <w:rFonts w:ascii="Times New Roman" w:hAnsi="Times New Roman" w:cs="Times New Roman"/>
          <w:sz w:val="24"/>
          <w:szCs w:val="24"/>
        </w:rPr>
        <w:t>forecasting</w:t>
      </w:r>
      <w:r w:rsidR="00850638" w:rsidRPr="00836546">
        <w:rPr>
          <w:rFonts w:ascii="Times New Roman" w:hAnsi="Times New Roman" w:cs="Times New Roman"/>
          <w:sz w:val="24"/>
          <w:szCs w:val="24"/>
        </w:rPr>
        <w:t xml:space="preserve"> expenses and income at </w:t>
      </w:r>
      <w:r w:rsidR="00F9281D" w:rsidRPr="00836546">
        <w:rPr>
          <w:rFonts w:ascii="Times New Roman" w:hAnsi="Times New Roman" w:cs="Times New Roman"/>
          <w:sz w:val="24"/>
          <w:szCs w:val="24"/>
        </w:rPr>
        <w:t xml:space="preserve">a certain period to enable the business </w:t>
      </w:r>
      <w:r w:rsidR="00A52798" w:rsidRPr="00836546">
        <w:rPr>
          <w:rFonts w:ascii="Times New Roman" w:hAnsi="Times New Roman" w:cs="Times New Roman"/>
          <w:sz w:val="24"/>
          <w:szCs w:val="24"/>
        </w:rPr>
        <w:t xml:space="preserve">to </w:t>
      </w:r>
      <w:r w:rsidR="00F9281D" w:rsidRPr="00836546">
        <w:rPr>
          <w:rFonts w:ascii="Times New Roman" w:hAnsi="Times New Roman" w:cs="Times New Roman"/>
          <w:sz w:val="24"/>
          <w:szCs w:val="24"/>
        </w:rPr>
        <w:t>meet i</w:t>
      </w:r>
      <w:r w:rsidR="00A52798" w:rsidRPr="00836546">
        <w:rPr>
          <w:rFonts w:ascii="Times New Roman" w:hAnsi="Times New Roman" w:cs="Times New Roman"/>
          <w:sz w:val="24"/>
          <w:szCs w:val="24"/>
        </w:rPr>
        <w:t>t</w:t>
      </w:r>
      <w:r w:rsidR="00F9281D" w:rsidRPr="00836546">
        <w:rPr>
          <w:rFonts w:ascii="Times New Roman" w:hAnsi="Times New Roman" w:cs="Times New Roman"/>
          <w:sz w:val="24"/>
          <w:szCs w:val="24"/>
        </w:rPr>
        <w:t>s targets.</w:t>
      </w:r>
      <w:r w:rsidR="006C19EC">
        <w:rPr>
          <w:rFonts w:ascii="Times New Roman" w:hAnsi="Times New Roman" w:cs="Times New Roman"/>
          <w:sz w:val="24"/>
          <w:szCs w:val="24"/>
        </w:rPr>
        <w:t xml:space="preserve"> </w:t>
      </w:r>
      <w:r w:rsidR="006C19EC" w:rsidRPr="006C19EC">
        <w:rPr>
          <w:rFonts w:ascii="Times New Roman" w:hAnsi="Times New Roman" w:cs="Times New Roman"/>
          <w:sz w:val="24"/>
          <w:szCs w:val="24"/>
        </w:rPr>
        <w:t>(Carlson, 2020)</w:t>
      </w:r>
    </w:p>
    <w:p w14:paraId="3EA52E46" w14:textId="32367C3E" w:rsidR="00A52798" w:rsidRPr="00EC748C" w:rsidRDefault="00A52798" w:rsidP="0072382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748C">
        <w:rPr>
          <w:rFonts w:ascii="Times New Roman" w:hAnsi="Times New Roman" w:cs="Times New Roman"/>
          <w:b/>
          <w:bCs/>
          <w:sz w:val="24"/>
          <w:szCs w:val="24"/>
        </w:rPr>
        <w:lastRenderedPageBreak/>
        <w:t>Question 15</w:t>
      </w:r>
      <w:r w:rsidR="00C51116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C748C" w:rsidRPr="00EC748C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What are the steps involved in building and activity based budget? How does these steps differentiate the ABB from the master budget?</w:t>
      </w:r>
    </w:p>
    <w:p w14:paraId="35DAEBF3" w14:textId="4185A203" w:rsidR="002706DA" w:rsidRPr="00836546" w:rsidRDefault="002706DA" w:rsidP="007238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6546">
        <w:rPr>
          <w:rFonts w:ascii="Times New Roman" w:hAnsi="Times New Roman" w:cs="Times New Roman"/>
          <w:sz w:val="24"/>
          <w:szCs w:val="24"/>
        </w:rPr>
        <w:t>A</w:t>
      </w:r>
      <w:r w:rsidR="00A52798" w:rsidRPr="00836546">
        <w:rPr>
          <w:rFonts w:ascii="Times New Roman" w:hAnsi="Times New Roman" w:cs="Times New Roman"/>
          <w:sz w:val="24"/>
          <w:szCs w:val="24"/>
        </w:rPr>
        <w:t>n a</w:t>
      </w:r>
      <w:r w:rsidRPr="00836546">
        <w:rPr>
          <w:rFonts w:ascii="Times New Roman" w:hAnsi="Times New Roman" w:cs="Times New Roman"/>
          <w:sz w:val="24"/>
          <w:szCs w:val="24"/>
        </w:rPr>
        <w:t>ctivity</w:t>
      </w:r>
      <w:r w:rsidR="00A52798" w:rsidRPr="00836546">
        <w:rPr>
          <w:rFonts w:ascii="Times New Roman" w:hAnsi="Times New Roman" w:cs="Times New Roman"/>
          <w:sz w:val="24"/>
          <w:szCs w:val="24"/>
        </w:rPr>
        <w:t>-</w:t>
      </w:r>
      <w:r w:rsidRPr="00836546">
        <w:rPr>
          <w:rFonts w:ascii="Times New Roman" w:hAnsi="Times New Roman" w:cs="Times New Roman"/>
          <w:sz w:val="24"/>
          <w:szCs w:val="24"/>
        </w:rPr>
        <w:t xml:space="preserve">Based Budget is used to predict </w:t>
      </w:r>
      <w:r w:rsidR="00A52798" w:rsidRPr="00836546">
        <w:rPr>
          <w:rFonts w:ascii="Times New Roman" w:hAnsi="Times New Roman" w:cs="Times New Roman"/>
          <w:sz w:val="24"/>
          <w:szCs w:val="24"/>
        </w:rPr>
        <w:t xml:space="preserve">the </w:t>
      </w:r>
      <w:r w:rsidRPr="00836546">
        <w:rPr>
          <w:rFonts w:ascii="Times New Roman" w:hAnsi="Times New Roman" w:cs="Times New Roman"/>
          <w:sz w:val="24"/>
          <w:szCs w:val="24"/>
        </w:rPr>
        <w:t>costs of activities.</w:t>
      </w:r>
    </w:p>
    <w:p w14:paraId="2A9A8DFD" w14:textId="77777777" w:rsidR="008F7302" w:rsidRPr="00836546" w:rsidRDefault="008F7302" w:rsidP="007238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6546">
        <w:rPr>
          <w:rFonts w:ascii="Times New Roman" w:hAnsi="Times New Roman" w:cs="Times New Roman"/>
          <w:sz w:val="24"/>
          <w:szCs w:val="24"/>
        </w:rPr>
        <w:t>The Steps in Activity Based Budget are</w:t>
      </w:r>
      <w:r w:rsidR="00790A46" w:rsidRPr="00836546">
        <w:rPr>
          <w:rFonts w:ascii="Times New Roman" w:hAnsi="Times New Roman" w:cs="Times New Roman"/>
          <w:sz w:val="24"/>
          <w:szCs w:val="24"/>
        </w:rPr>
        <w:t>:</w:t>
      </w:r>
    </w:p>
    <w:p w14:paraId="0645EC0B" w14:textId="0A0BF153" w:rsidR="00790A46" w:rsidRPr="00836546" w:rsidRDefault="00790A46" w:rsidP="0072382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6546">
        <w:rPr>
          <w:rFonts w:ascii="Times New Roman" w:hAnsi="Times New Roman" w:cs="Times New Roman"/>
          <w:sz w:val="24"/>
          <w:szCs w:val="24"/>
        </w:rPr>
        <w:t xml:space="preserve">Identification </w:t>
      </w:r>
      <w:r w:rsidR="00EC748C">
        <w:rPr>
          <w:rFonts w:ascii="Times New Roman" w:hAnsi="Times New Roman" w:cs="Times New Roman"/>
          <w:sz w:val="24"/>
          <w:szCs w:val="24"/>
        </w:rPr>
        <w:t>o</w:t>
      </w:r>
      <w:r w:rsidRPr="00836546">
        <w:rPr>
          <w:rFonts w:ascii="Times New Roman" w:hAnsi="Times New Roman" w:cs="Times New Roman"/>
          <w:sz w:val="24"/>
          <w:szCs w:val="24"/>
        </w:rPr>
        <w:t>f Cost Drivers Of activities</w:t>
      </w:r>
    </w:p>
    <w:p w14:paraId="437D2043" w14:textId="77777777" w:rsidR="001D576B" w:rsidRPr="00836546" w:rsidRDefault="001D576B" w:rsidP="0072382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6546">
        <w:rPr>
          <w:rFonts w:ascii="Times New Roman" w:hAnsi="Times New Roman" w:cs="Times New Roman"/>
          <w:sz w:val="24"/>
          <w:szCs w:val="24"/>
        </w:rPr>
        <w:t>Scheme the number of units required in each cost driver</w:t>
      </w:r>
    </w:p>
    <w:p w14:paraId="324B8202" w14:textId="146119FB" w:rsidR="001D576B" w:rsidRPr="00836546" w:rsidRDefault="001D576B" w:rsidP="0072382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6546">
        <w:rPr>
          <w:rFonts w:ascii="Times New Roman" w:hAnsi="Times New Roman" w:cs="Times New Roman"/>
          <w:sz w:val="24"/>
          <w:szCs w:val="24"/>
        </w:rPr>
        <w:t>Calculat</w:t>
      </w:r>
      <w:r w:rsidR="00A52798" w:rsidRPr="00836546">
        <w:rPr>
          <w:rFonts w:ascii="Times New Roman" w:hAnsi="Times New Roman" w:cs="Times New Roman"/>
          <w:sz w:val="24"/>
          <w:szCs w:val="24"/>
        </w:rPr>
        <w:t>i</w:t>
      </w:r>
      <w:r w:rsidRPr="00836546">
        <w:rPr>
          <w:rFonts w:ascii="Times New Roman" w:hAnsi="Times New Roman" w:cs="Times New Roman"/>
          <w:sz w:val="24"/>
          <w:szCs w:val="24"/>
        </w:rPr>
        <w:t>on of cost per unit of each project</w:t>
      </w:r>
    </w:p>
    <w:p w14:paraId="65BA1F17" w14:textId="7C4D7F23" w:rsidR="00836546" w:rsidRDefault="00091B9B" w:rsidP="00091B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91B9B">
        <w:rPr>
          <w:rFonts w:ascii="Times New Roman" w:hAnsi="Times New Roman" w:cs="Times New Roman"/>
          <w:b/>
          <w:bCs/>
          <w:sz w:val="24"/>
          <w:szCs w:val="24"/>
        </w:rPr>
        <w:t>Cornerstone Assignment: Picture attached (Production Budget) Page 437</w:t>
      </w:r>
    </w:p>
    <w:p w14:paraId="441358A0" w14:textId="4F8213CC" w:rsidR="00091B9B" w:rsidRDefault="00091B9B" w:rsidP="00091B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FF78745" wp14:editId="760D34EF">
            <wp:extent cx="4448175" cy="2657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E6BAD" w14:textId="11B59B46" w:rsidR="0055456E" w:rsidRDefault="0055456E" w:rsidP="00091B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F129495" w14:textId="06DB1543" w:rsidR="0055456E" w:rsidRDefault="0055456E" w:rsidP="00091B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DCB6C01" w14:textId="1FFB32D7" w:rsidR="0055456E" w:rsidRDefault="0055456E" w:rsidP="00091B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2DA18BB" w14:textId="77777777" w:rsidR="0055456E" w:rsidRDefault="0055456E" w:rsidP="00091B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6820" w:type="dxa"/>
        <w:jc w:val="center"/>
        <w:tblLook w:val="04A0" w:firstRow="1" w:lastRow="0" w:firstColumn="1" w:lastColumn="0" w:noHBand="0" w:noVBand="1"/>
      </w:tblPr>
      <w:tblGrid>
        <w:gridCol w:w="1920"/>
        <w:gridCol w:w="1080"/>
        <w:gridCol w:w="1080"/>
        <w:gridCol w:w="1660"/>
        <w:gridCol w:w="1080"/>
      </w:tblGrid>
      <w:tr w:rsidR="00A24993" w:rsidRPr="006C19EC" w14:paraId="37B65604" w14:textId="77777777" w:rsidTr="006C19EC">
        <w:trPr>
          <w:trHeight w:val="300"/>
          <w:jc w:val="center"/>
        </w:trPr>
        <w:tc>
          <w:tcPr>
            <w:tcW w:w="682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ED475C0" w14:textId="6FC0B6E1" w:rsidR="00A24993" w:rsidRPr="006C19EC" w:rsidRDefault="00A24993" w:rsidP="00A249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Palmgren Company: Production Budget </w:t>
            </w:r>
            <w:r w:rsidR="006C1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</w:t>
            </w:r>
            <w:r w:rsidRPr="006C1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r Third Quarter</w:t>
            </w:r>
          </w:p>
        </w:tc>
      </w:tr>
      <w:tr w:rsidR="00A24993" w:rsidRPr="006C19EC" w14:paraId="149B7F03" w14:textId="77777777" w:rsidTr="006C19EC">
        <w:trPr>
          <w:trHeight w:val="315"/>
          <w:jc w:val="center"/>
        </w:trPr>
        <w:tc>
          <w:tcPr>
            <w:tcW w:w="19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0E9651" w14:textId="77777777" w:rsidR="00A24993" w:rsidRPr="006C19EC" w:rsidRDefault="00A24993" w:rsidP="00A249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A98A79" w14:textId="77777777" w:rsidR="00A24993" w:rsidRPr="006C19EC" w:rsidRDefault="00A24993" w:rsidP="00A249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Jul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2371F" w14:textId="77777777" w:rsidR="00A24993" w:rsidRPr="006C19EC" w:rsidRDefault="00A24993" w:rsidP="00A249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ugust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798124" w14:textId="77777777" w:rsidR="00A24993" w:rsidRPr="006C19EC" w:rsidRDefault="00A24993" w:rsidP="00A249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eptember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35C3CF6" w14:textId="77777777" w:rsidR="00A24993" w:rsidRPr="006C19EC" w:rsidRDefault="00A24993" w:rsidP="00A249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</w:tr>
      <w:tr w:rsidR="00A24993" w:rsidRPr="006C19EC" w14:paraId="039CDFC7" w14:textId="77777777" w:rsidTr="006C19EC">
        <w:trPr>
          <w:trHeight w:val="285"/>
          <w:jc w:val="center"/>
        </w:trPr>
        <w:tc>
          <w:tcPr>
            <w:tcW w:w="1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C64612B" w14:textId="77777777" w:rsidR="00A24993" w:rsidRPr="006C19EC" w:rsidRDefault="00A24993" w:rsidP="00A249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Units Sales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F0889D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32500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B5A848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33700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05A34F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38000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256B64F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104200</w:t>
            </w:r>
          </w:p>
        </w:tc>
      </w:tr>
      <w:tr w:rsidR="00A24993" w:rsidRPr="006C19EC" w14:paraId="10B05129" w14:textId="77777777" w:rsidTr="006C19EC">
        <w:trPr>
          <w:trHeight w:val="285"/>
          <w:jc w:val="center"/>
        </w:trPr>
        <w:tc>
          <w:tcPr>
            <w:tcW w:w="1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4417823" w14:textId="77777777" w:rsidR="00A24993" w:rsidRPr="006C19EC" w:rsidRDefault="00A24993" w:rsidP="00A249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Ending Inventory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AA9BF3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84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2D8CD4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9500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80426F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900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B81769D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26925</w:t>
            </w:r>
          </w:p>
        </w:tc>
      </w:tr>
      <w:tr w:rsidR="00A24993" w:rsidRPr="006C19EC" w14:paraId="7A4651CE" w14:textId="77777777" w:rsidTr="006C19EC">
        <w:trPr>
          <w:trHeight w:val="300"/>
          <w:jc w:val="center"/>
        </w:trPr>
        <w:tc>
          <w:tcPr>
            <w:tcW w:w="1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726497E" w14:textId="77777777" w:rsidR="00A24993" w:rsidRPr="006C19EC" w:rsidRDefault="00A24993" w:rsidP="00A249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DE3811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40925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19E773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43200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D1099C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47000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C6A6F8D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131125</w:t>
            </w:r>
          </w:p>
        </w:tc>
      </w:tr>
      <w:tr w:rsidR="00A24993" w:rsidRPr="006C19EC" w14:paraId="17C77FBD" w14:textId="77777777" w:rsidTr="006C19EC">
        <w:trPr>
          <w:trHeight w:val="600"/>
          <w:jc w:val="center"/>
        </w:trPr>
        <w:tc>
          <w:tcPr>
            <w:tcW w:w="1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6BD4704" w14:textId="77777777" w:rsidR="00A24993" w:rsidRPr="006C19EC" w:rsidRDefault="00A24993" w:rsidP="00A249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Beginning Inventory (Less)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5A55F8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81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A0EC20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84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8F6A14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95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2E57507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26050</w:t>
            </w:r>
          </w:p>
        </w:tc>
      </w:tr>
      <w:tr w:rsidR="00A24993" w:rsidRPr="006C19EC" w14:paraId="118DB318" w14:textId="77777777" w:rsidTr="006C19EC">
        <w:trPr>
          <w:trHeight w:val="300"/>
          <w:jc w:val="center"/>
        </w:trPr>
        <w:tc>
          <w:tcPr>
            <w:tcW w:w="19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B7C223E" w14:textId="77777777" w:rsidR="00A24993" w:rsidRPr="006C19EC" w:rsidRDefault="00A24993" w:rsidP="00A249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Units Produced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3A8149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328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7EA26B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3477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298EA0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375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1519353" w14:textId="77777777" w:rsidR="00A24993" w:rsidRPr="006C19EC" w:rsidRDefault="00A24993" w:rsidP="00A249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105075</w:t>
            </w:r>
          </w:p>
        </w:tc>
      </w:tr>
      <w:tr w:rsidR="00A24993" w:rsidRPr="006C19EC" w14:paraId="79F48681" w14:textId="77777777" w:rsidTr="006C19EC">
        <w:trPr>
          <w:trHeight w:val="285"/>
          <w:jc w:val="center"/>
        </w:trPr>
        <w:tc>
          <w:tcPr>
            <w:tcW w:w="6820" w:type="dxa"/>
            <w:gridSpan w:val="5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6E4FE16" w14:textId="77777777" w:rsidR="00A24993" w:rsidRPr="006C19EC" w:rsidRDefault="00A24993" w:rsidP="00A249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24993" w:rsidRPr="006C19EC" w14:paraId="012FB958" w14:textId="77777777" w:rsidTr="006C19EC">
        <w:trPr>
          <w:trHeight w:val="390"/>
          <w:jc w:val="center"/>
        </w:trPr>
        <w:tc>
          <w:tcPr>
            <w:tcW w:w="6820" w:type="dxa"/>
            <w:gridSpan w:val="5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34D8EE03" w14:textId="77777777" w:rsidR="00A24993" w:rsidRPr="006C19EC" w:rsidRDefault="00A24993" w:rsidP="00A249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Ending Inventory: 25% of Next month unit sales</w:t>
            </w:r>
          </w:p>
        </w:tc>
      </w:tr>
      <w:tr w:rsidR="00A24993" w:rsidRPr="006C19EC" w14:paraId="799B5DBC" w14:textId="77777777" w:rsidTr="006C19EC">
        <w:trPr>
          <w:trHeight w:val="285"/>
          <w:jc w:val="center"/>
        </w:trPr>
        <w:tc>
          <w:tcPr>
            <w:tcW w:w="6820" w:type="dxa"/>
            <w:gridSpan w:val="5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EE606B0" w14:textId="77777777" w:rsidR="00A24993" w:rsidRPr="006C19EC" w:rsidRDefault="00A24993" w:rsidP="00A249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For Example: August =25%*38000=9500 Units</w:t>
            </w:r>
          </w:p>
        </w:tc>
      </w:tr>
      <w:tr w:rsidR="00A24993" w:rsidRPr="006C19EC" w14:paraId="25CDC1F5" w14:textId="77777777" w:rsidTr="006C19EC">
        <w:trPr>
          <w:trHeight w:val="285"/>
          <w:jc w:val="center"/>
        </w:trPr>
        <w:tc>
          <w:tcPr>
            <w:tcW w:w="6820" w:type="dxa"/>
            <w:gridSpan w:val="5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5867EBCB" w14:textId="18E02B76" w:rsidR="00A24993" w:rsidRPr="006C19EC" w:rsidRDefault="00A24993" w:rsidP="00A249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Beginning Inventory: 25% of Current month unit sales</w:t>
            </w:r>
          </w:p>
        </w:tc>
      </w:tr>
      <w:tr w:rsidR="00A24993" w:rsidRPr="006C19EC" w14:paraId="6C89A9C9" w14:textId="77777777" w:rsidTr="006C19EC">
        <w:trPr>
          <w:trHeight w:val="80"/>
          <w:jc w:val="center"/>
        </w:trPr>
        <w:tc>
          <w:tcPr>
            <w:tcW w:w="6820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196AD77" w14:textId="77777777" w:rsidR="00A24993" w:rsidRPr="006C19EC" w:rsidRDefault="00A24993" w:rsidP="00A249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C19EC">
              <w:rPr>
                <w:rFonts w:ascii="Times New Roman" w:eastAsia="Times New Roman" w:hAnsi="Times New Roman" w:cs="Times New Roman"/>
                <w:sz w:val="20"/>
                <w:szCs w:val="20"/>
              </w:rPr>
              <w:t>For Example: August =25%*33700=8425 Units</w:t>
            </w:r>
          </w:p>
        </w:tc>
      </w:tr>
    </w:tbl>
    <w:p w14:paraId="15679386" w14:textId="77777777" w:rsidR="00A24993" w:rsidRPr="00091B9B" w:rsidRDefault="00A24993" w:rsidP="00091B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945279" w14:textId="7877D484" w:rsidR="00FB11DC" w:rsidRPr="00EC748C" w:rsidRDefault="00836546" w:rsidP="00EC748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C748C">
        <w:rPr>
          <w:rFonts w:ascii="Times New Roman" w:hAnsi="Times New Roman" w:cs="Times New Roman"/>
          <w:b/>
          <w:bCs/>
          <w:sz w:val="24"/>
          <w:szCs w:val="24"/>
        </w:rPr>
        <w:t>Chapter 9:</w:t>
      </w:r>
      <w:r w:rsidR="00EC74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C3212" w:rsidRPr="00EC748C">
        <w:rPr>
          <w:rFonts w:ascii="Times New Roman" w:hAnsi="Times New Roman" w:cs="Times New Roman"/>
          <w:b/>
          <w:bCs/>
          <w:sz w:val="24"/>
          <w:szCs w:val="24"/>
        </w:rPr>
        <w:t>Discussion Questions</w:t>
      </w:r>
    </w:p>
    <w:p w14:paraId="43710965" w14:textId="551B64A5" w:rsidR="00836546" w:rsidRPr="00836546" w:rsidRDefault="00836546" w:rsidP="0072382F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36546">
        <w:rPr>
          <w:rFonts w:ascii="Times New Roman" w:hAnsi="Times New Roman" w:cs="Times New Roman"/>
          <w:b/>
          <w:sz w:val="24"/>
          <w:szCs w:val="24"/>
        </w:rPr>
        <w:t>Question 1</w:t>
      </w:r>
      <w:r w:rsidR="006A0CF1">
        <w:t xml:space="preserve">: </w:t>
      </w:r>
      <w:r w:rsidR="006A0CF1" w:rsidRPr="006A0CF1">
        <w:rPr>
          <w:rFonts w:ascii="Times New Roman" w:hAnsi="Times New Roman" w:cs="Times New Roman"/>
          <w:b/>
          <w:sz w:val="24"/>
          <w:szCs w:val="24"/>
        </w:rPr>
        <w:t>Discuss the difference between budget and standard cost</w:t>
      </w:r>
    </w:p>
    <w:p w14:paraId="057DCC97" w14:textId="77777777" w:rsidR="00FB11DC" w:rsidRPr="00836546" w:rsidRDefault="00FB11DC" w:rsidP="007238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6546">
        <w:rPr>
          <w:rFonts w:ascii="Times New Roman" w:hAnsi="Times New Roman" w:cs="Times New Roman"/>
          <w:sz w:val="24"/>
          <w:szCs w:val="24"/>
        </w:rPr>
        <w:t>Standard cost refers to a certain cost per unit, whereas a budgeted cost refers to the total cost in a given activity.</w:t>
      </w:r>
    </w:p>
    <w:p w14:paraId="1563F23D" w14:textId="2B054C7D" w:rsidR="00836546" w:rsidRPr="00836546" w:rsidRDefault="00836546" w:rsidP="0072382F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36546">
        <w:rPr>
          <w:rFonts w:ascii="Times New Roman" w:hAnsi="Times New Roman" w:cs="Times New Roman"/>
          <w:b/>
          <w:sz w:val="24"/>
          <w:szCs w:val="24"/>
        </w:rPr>
        <w:t>Question 4</w:t>
      </w:r>
      <w:r w:rsidR="006A0C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6A0CF1" w:rsidRPr="006A0CF1">
        <w:rPr>
          <w:rFonts w:ascii="Times New Roman" w:hAnsi="Times New Roman" w:cs="Times New Roman"/>
          <w:b/>
          <w:sz w:val="24"/>
          <w:szCs w:val="24"/>
        </w:rPr>
        <w:t>What are ideal standards? Currently attainable standards? Of the two which is usually adopted? Why? #5 How does standard costing improve the control function?</w:t>
      </w:r>
    </w:p>
    <w:p w14:paraId="089C4D82" w14:textId="3AD0E133" w:rsidR="006A0CF1" w:rsidRPr="003A2A8C" w:rsidRDefault="006A0CF1" w:rsidP="00C5111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A2A8C">
        <w:rPr>
          <w:rFonts w:ascii="Times New Roman" w:hAnsi="Times New Roman" w:cs="Times New Roman"/>
          <w:sz w:val="24"/>
          <w:szCs w:val="24"/>
        </w:rPr>
        <w:t xml:space="preserve">Ideal standards refer to </w:t>
      </w:r>
      <w:r w:rsidR="0055456E">
        <w:rPr>
          <w:rFonts w:ascii="Times New Roman" w:hAnsi="Times New Roman" w:cs="Times New Roman"/>
          <w:sz w:val="24"/>
          <w:szCs w:val="24"/>
        </w:rPr>
        <w:t>perfect standards, whereas currently attainable standards are easily attainable and</w:t>
      </w:r>
      <w:r w:rsidRPr="003A2A8C">
        <w:rPr>
          <w:rFonts w:ascii="Times New Roman" w:hAnsi="Times New Roman" w:cs="Times New Roman"/>
          <w:sz w:val="24"/>
          <w:szCs w:val="24"/>
        </w:rPr>
        <w:t xml:space="preserve"> motivate an organization. Standard cost enables an organization to control the Organi</w:t>
      </w:r>
      <w:r>
        <w:rPr>
          <w:rFonts w:ascii="Times New Roman" w:hAnsi="Times New Roman" w:cs="Times New Roman"/>
          <w:sz w:val="24"/>
          <w:szCs w:val="24"/>
        </w:rPr>
        <w:t>z</w:t>
      </w:r>
      <w:r w:rsidRPr="003A2A8C">
        <w:rPr>
          <w:rFonts w:ascii="Times New Roman" w:hAnsi="Times New Roman" w:cs="Times New Roman"/>
          <w:sz w:val="24"/>
          <w:szCs w:val="24"/>
        </w:rPr>
        <w:t>ation: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A2A8C">
        <w:rPr>
          <w:rFonts w:ascii="Times New Roman" w:hAnsi="Times New Roman" w:cs="Times New Roman"/>
          <w:sz w:val="24"/>
          <w:szCs w:val="24"/>
        </w:rPr>
        <w:t>terms of the organization cost, management of cost, and cost proficienc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A2A8C">
        <w:rPr>
          <w:rFonts w:ascii="Times New Roman" w:hAnsi="Times New Roman" w:cs="Times New Roman"/>
          <w:sz w:val="24"/>
          <w:szCs w:val="24"/>
        </w:rPr>
        <w:t>The material price variance is often computed at a point of purchase other than issuance because it enables the control of information faster.</w:t>
      </w:r>
      <w:r w:rsidR="00841168" w:rsidRPr="00841168">
        <w:t xml:space="preserve"> </w:t>
      </w:r>
      <w:r w:rsidR="00841168" w:rsidRPr="00841168">
        <w:rPr>
          <w:rFonts w:ascii="Times New Roman" w:hAnsi="Times New Roman" w:cs="Times New Roman"/>
          <w:sz w:val="24"/>
          <w:szCs w:val="24"/>
        </w:rPr>
        <w:t>(Agarwal, 2021)</w:t>
      </w:r>
    </w:p>
    <w:p w14:paraId="3868839F" w14:textId="6322305D" w:rsidR="00836546" w:rsidRPr="00836546" w:rsidRDefault="00836546" w:rsidP="0072382F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36546">
        <w:rPr>
          <w:rFonts w:ascii="Times New Roman" w:hAnsi="Times New Roman" w:cs="Times New Roman"/>
          <w:b/>
          <w:sz w:val="24"/>
          <w:szCs w:val="24"/>
        </w:rPr>
        <w:t>Question 7</w:t>
      </w:r>
      <w:r w:rsidR="006A0C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6A0CF1" w:rsidRPr="006A0CF1">
        <w:rPr>
          <w:rFonts w:ascii="Times New Roman" w:hAnsi="Times New Roman" w:cs="Times New Roman"/>
          <w:b/>
          <w:sz w:val="24"/>
          <w:szCs w:val="24"/>
        </w:rPr>
        <w:t xml:space="preserve">Explain why the direct materials price variance is often computer </w:t>
      </w:r>
    </w:p>
    <w:p w14:paraId="775D5453" w14:textId="58D4C264" w:rsidR="00FB11DC" w:rsidRDefault="00836546" w:rsidP="003A2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A8C">
        <w:rPr>
          <w:rFonts w:ascii="Times New Roman" w:hAnsi="Times New Roman" w:cs="Times New Roman"/>
          <w:sz w:val="24"/>
          <w:szCs w:val="24"/>
        </w:rPr>
        <w:lastRenderedPageBreak/>
        <w:t>The material price variance is often computed at a point of purchase other than issuance because it enables the control of information faster</w:t>
      </w:r>
    </w:p>
    <w:p w14:paraId="75325C9A" w14:textId="76D49532" w:rsidR="00F459FE" w:rsidRPr="00F459FE" w:rsidRDefault="00F459FE" w:rsidP="003A2A8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459FE">
        <w:rPr>
          <w:rFonts w:ascii="Times New Roman" w:hAnsi="Times New Roman" w:cs="Times New Roman"/>
          <w:b/>
          <w:bCs/>
          <w:sz w:val="24"/>
          <w:szCs w:val="24"/>
        </w:rPr>
        <w:t>Cornerstone Assignment: Direct Materials and Direct Labor Variances</w:t>
      </w:r>
    </w:p>
    <w:p w14:paraId="2842E77D" w14:textId="546C9A45" w:rsidR="00F459FE" w:rsidRDefault="00F459FE" w:rsidP="003A2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232B47D" wp14:editId="1E43253C">
            <wp:extent cx="5210175" cy="39528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733B0" w14:textId="22584654" w:rsidR="00F459FE" w:rsidRDefault="000810E5" w:rsidP="003A2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d:</w:t>
      </w:r>
    </w:p>
    <w:p w14:paraId="2D58247D" w14:textId="78A13265" w:rsidR="000810E5" w:rsidRDefault="000810E5" w:rsidP="000810E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irect materials price and usage variance will be.</w:t>
      </w:r>
    </w:p>
    <w:p w14:paraId="5B1734C4" w14:textId="7DE8625E" w:rsidR="000810E5" w:rsidRPr="00F36FEC" w:rsidRDefault="000810E5" w:rsidP="000810E5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Material price Variance=(Actual quantity)×(Actual Price-Standard Price)</m:t>
          </m:r>
        </m:oMath>
      </m:oMathPara>
    </w:p>
    <w:p w14:paraId="5712AC61" w14:textId="52901458" w:rsidR="00F36FEC" w:rsidRPr="00F36FEC" w:rsidRDefault="00F36FEC" w:rsidP="000810E5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MPV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901,200 ounces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0.21-0.20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$ per ounce</m:t>
          </m:r>
        </m:oMath>
      </m:oMathPara>
    </w:p>
    <w:p w14:paraId="7C6951B3" w14:textId="60DB2829" w:rsidR="00F36FEC" w:rsidRPr="00F36FEC" w:rsidRDefault="00F36FEC" w:rsidP="000810E5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MPV=$9,012 which is unfavourable</m:t>
          </m:r>
        </m:oMath>
      </m:oMathPara>
    </w:p>
    <w:p w14:paraId="3019D248" w14:textId="420E3ECD" w:rsidR="00F36FEC" w:rsidRPr="00F36FEC" w:rsidRDefault="00F36FEC" w:rsidP="00F36FEC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Material Usage Variance=(Standard Price)×(Actual quantity-Standard Quantity)</m:t>
          </m:r>
        </m:oMath>
      </m:oMathPara>
    </w:p>
    <w:p w14:paraId="2A9661FE" w14:textId="2764788E" w:rsidR="00F36FEC" w:rsidRPr="00F36FEC" w:rsidRDefault="00F36FEC" w:rsidP="00F36FEC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>Where</w:t>
      </w:r>
      <w:r w:rsidR="00383B72">
        <w:rPr>
          <w:rFonts w:ascii="Times New Roman" w:eastAsiaTheme="minorEastAsia" w:hAnsi="Times New Roman" w:cs="Times New Roman"/>
          <w:sz w:val="24"/>
          <w:szCs w:val="24"/>
        </w:rPr>
        <w:t>;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Standard Quantity=Per unit standard quantity ×Actual units</m:t>
        </m:r>
      </m:oMath>
    </w:p>
    <w:p w14:paraId="69A4D0D9" w14:textId="736E4801" w:rsidR="00F36FEC" w:rsidRPr="00F36FEC" w:rsidRDefault="00F36FEC" w:rsidP="00F36FEC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MUV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$0.20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901200-(143000×6.3)</m:t>
              </m:r>
            </m:e>
          </m:d>
        </m:oMath>
      </m:oMathPara>
    </w:p>
    <w:p w14:paraId="642D564B" w14:textId="1D542C88" w:rsidR="00F36FEC" w:rsidRPr="00F36FEC" w:rsidRDefault="00F36FEC" w:rsidP="00F36FEC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MUV=$60 which is unfavourable</m:t>
          </m:r>
        </m:oMath>
      </m:oMathPara>
    </w:p>
    <w:p w14:paraId="2F8EDBE2" w14:textId="179B2138" w:rsidR="000810E5" w:rsidRDefault="000810E5" w:rsidP="000810E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irect labor rate and efficiency variance will be.</w:t>
      </w:r>
    </w:p>
    <w:p w14:paraId="35562767" w14:textId="097A17A8" w:rsidR="00F36FEC" w:rsidRPr="00F005A4" w:rsidRDefault="005E2537" w:rsidP="00F36FEC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Labor Rate Variance=Actual hours×(Actual Rate-Standard Rate)</m:t>
          </m:r>
        </m:oMath>
      </m:oMathPara>
    </w:p>
    <w:p w14:paraId="2BEA458D" w14:textId="25E17153" w:rsidR="00F005A4" w:rsidRPr="00383B72" w:rsidRDefault="00F005A4" w:rsidP="00F36FEC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LRV=11,300 </m:t>
          </m:r>
          <m:r>
            <w:rPr>
              <w:rFonts w:ascii="Cambria Math" w:hAnsi="Cambria Math" w:cs="Times New Roman"/>
              <w:sz w:val="24"/>
              <w:szCs w:val="24"/>
            </w:rPr>
            <m:t>hours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×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7.3-18.0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$ per hour </m:t>
          </m:r>
        </m:oMath>
      </m:oMathPara>
    </w:p>
    <w:p w14:paraId="54C54528" w14:textId="60AB2635" w:rsidR="00383B72" w:rsidRPr="00383B72" w:rsidRDefault="00383B72" w:rsidP="00F36FEC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LRV=$7,910 which is favourable</m:t>
          </m:r>
        </m:oMath>
      </m:oMathPara>
    </w:p>
    <w:p w14:paraId="38E923DF" w14:textId="7D1EC4FA" w:rsidR="00383B72" w:rsidRPr="00F005A4" w:rsidRDefault="00383B72" w:rsidP="00383B72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Labor Efficiency Variance=Standard rate×(Actual hours-Standard hours)</m:t>
          </m:r>
        </m:oMath>
      </m:oMathPara>
    </w:p>
    <w:p w14:paraId="5471978E" w14:textId="1A8BE47B" w:rsidR="00383B72" w:rsidRDefault="00383B72" w:rsidP="00383B72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here; </w:t>
      </w:r>
      <m:oMath>
        <m:r>
          <w:rPr>
            <w:rFonts w:ascii="Cambria Math" w:hAnsi="Cambria Math" w:cs="Times New Roman"/>
            <w:sz w:val="24"/>
            <w:szCs w:val="24"/>
          </w:rPr>
          <m:t>Standard hours=Per unit standard quantity ×Actual units</m:t>
        </m:r>
      </m:oMath>
    </w:p>
    <w:p w14:paraId="514D40E8" w14:textId="330EFB2F" w:rsidR="00383B72" w:rsidRPr="00383B72" w:rsidRDefault="00383B72" w:rsidP="00383B72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LEV=11,300 </m:t>
          </m:r>
          <m:r>
            <w:rPr>
              <w:rFonts w:ascii="Cambria Math" w:hAnsi="Cambria Math" w:cs="Times New Roman"/>
              <w:sz w:val="24"/>
              <w:szCs w:val="24"/>
            </w:rPr>
            <m:t>hours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×(11,300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hours-(143,000 units×0.08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hours)) </m:t>
          </m:r>
        </m:oMath>
      </m:oMathPara>
    </w:p>
    <w:p w14:paraId="20E5AD67" w14:textId="23EA793F" w:rsidR="00383B72" w:rsidRPr="00383B72" w:rsidRDefault="00383B72" w:rsidP="00383B72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LRV=$2,520 which is favourable</m:t>
          </m:r>
        </m:oMath>
      </m:oMathPara>
    </w:p>
    <w:p w14:paraId="3678DE58" w14:textId="52A0986A" w:rsidR="000810E5" w:rsidRDefault="000810E5" w:rsidP="000810E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urnal entry for direct materials and labor was as below.</w:t>
      </w:r>
    </w:p>
    <w:tbl>
      <w:tblPr>
        <w:tblW w:w="8120" w:type="dxa"/>
        <w:tblInd w:w="118" w:type="dxa"/>
        <w:tblLook w:val="04A0" w:firstRow="1" w:lastRow="0" w:firstColumn="1" w:lastColumn="0" w:noHBand="0" w:noVBand="1"/>
      </w:tblPr>
      <w:tblGrid>
        <w:gridCol w:w="1080"/>
        <w:gridCol w:w="4120"/>
        <w:gridCol w:w="1460"/>
        <w:gridCol w:w="1460"/>
      </w:tblGrid>
      <w:tr w:rsidR="006C19EC" w:rsidRPr="006C19EC" w14:paraId="07650660" w14:textId="77777777" w:rsidTr="006C19EC">
        <w:trPr>
          <w:trHeight w:val="315"/>
        </w:trPr>
        <w:tc>
          <w:tcPr>
            <w:tcW w:w="812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27D3E781" w14:textId="77777777" w:rsidR="006C19EC" w:rsidRPr="006C19EC" w:rsidRDefault="006C19EC" w:rsidP="006C19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Journal Entry for Direct Materials and Labor</w:t>
            </w:r>
          </w:p>
        </w:tc>
      </w:tr>
      <w:tr w:rsidR="006C19EC" w:rsidRPr="006C19EC" w14:paraId="2A1D82C9" w14:textId="77777777" w:rsidTr="006C19EC">
        <w:trPr>
          <w:trHeight w:val="315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9B2416E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4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684E769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ccoun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43AE87CD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Debi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99CA974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redit</w:t>
            </w:r>
          </w:p>
        </w:tc>
      </w:tr>
      <w:tr w:rsidR="006C19EC" w:rsidRPr="006C19EC" w14:paraId="49A0FE14" w14:textId="77777777" w:rsidTr="006C19EC">
        <w:trPr>
          <w:trHeight w:val="300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92F22F9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05D8F03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aterial Purchase Recor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04436CA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3F6AEEA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6C19EC" w:rsidRPr="006C19EC" w14:paraId="0ECB7564" w14:textId="77777777" w:rsidTr="006C19EC">
        <w:trPr>
          <w:trHeight w:val="570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403283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DE9EFB" w14:textId="77777777" w:rsidR="006C19EC" w:rsidRPr="006C19EC" w:rsidRDefault="006C19EC" w:rsidP="006C19EC">
            <w:pPr>
              <w:spacing w:after="0" w:line="240" w:lineRule="auto"/>
              <w:ind w:firstLineChars="500" w:firstLine="80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Direct Mateial ($0.20* 901200 ounces)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609C1" w14:textId="77777777" w:rsidR="006C19EC" w:rsidRPr="006C19EC" w:rsidRDefault="006C19EC" w:rsidP="006C19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180,240.00 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3113A4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6C19EC" w:rsidRPr="006C19EC" w14:paraId="63B58644" w14:textId="77777777" w:rsidTr="006C19EC">
        <w:trPr>
          <w:trHeight w:val="285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6325B7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AAB3A6" w14:textId="77777777" w:rsidR="006C19EC" w:rsidRPr="006C19EC" w:rsidRDefault="006C19EC" w:rsidP="006C19EC">
            <w:pPr>
              <w:spacing w:after="0" w:line="240" w:lineRule="auto"/>
              <w:ind w:firstLineChars="500" w:firstLine="80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Material Price Variance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ABCCD" w14:textId="77777777" w:rsidR="006C19EC" w:rsidRPr="006C19EC" w:rsidRDefault="006C19EC" w:rsidP="006C19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    9,012.00 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E9C19D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6C19EC" w:rsidRPr="006C19EC" w14:paraId="0FCF42E7" w14:textId="77777777" w:rsidTr="006C19EC">
        <w:trPr>
          <w:trHeight w:val="108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ECBD90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311581" w14:textId="77777777" w:rsidR="006C19EC" w:rsidRPr="006C19EC" w:rsidRDefault="006C19EC" w:rsidP="006C19EC">
            <w:pPr>
              <w:spacing w:after="0" w:line="240" w:lineRule="auto"/>
              <w:ind w:firstLineChars="500" w:firstLine="80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Account Payable ($0.21* 901200 ounces)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12C7AF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36BE7" w14:textId="77777777" w:rsidR="006C19EC" w:rsidRPr="006C19EC" w:rsidRDefault="006C19EC" w:rsidP="006C19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189,252.00 </w:t>
            </w:r>
          </w:p>
        </w:tc>
      </w:tr>
      <w:tr w:rsidR="006C19EC" w:rsidRPr="006C19EC" w14:paraId="0C067C67" w14:textId="77777777" w:rsidTr="006C19EC">
        <w:trPr>
          <w:trHeight w:val="315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D46646C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87482B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Total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vAlign w:val="bottom"/>
            <w:hideMark/>
          </w:tcPr>
          <w:p w14:paraId="50E877A8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189,252.00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43404D" w14:textId="77777777" w:rsidR="006C19EC" w:rsidRPr="006C19EC" w:rsidRDefault="006C19EC" w:rsidP="006C19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189,252.00 </w:t>
            </w:r>
          </w:p>
        </w:tc>
      </w:tr>
      <w:tr w:rsidR="006C19EC" w:rsidRPr="006C19EC" w14:paraId="24BC99BE" w14:textId="77777777" w:rsidTr="006C19EC">
        <w:trPr>
          <w:trHeight w:val="315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FDF3842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17E3433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aterial Usage Recor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1A56045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06B0572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6C19EC" w:rsidRPr="006C19EC" w14:paraId="2CD10D3B" w14:textId="77777777" w:rsidTr="006C19EC">
        <w:trPr>
          <w:trHeight w:val="855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62D1C2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15EC9C" w14:textId="77777777" w:rsidR="006C19EC" w:rsidRPr="006C19EC" w:rsidRDefault="006C19EC" w:rsidP="006C19EC">
            <w:pPr>
              <w:spacing w:after="0" w:line="240" w:lineRule="auto"/>
              <w:ind w:firstLineChars="500" w:firstLine="80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Working-In-Process Inventory ($0.20*6.3 ounces* 143,000 units)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2F8E8" w14:textId="77777777" w:rsidR="006C19EC" w:rsidRPr="006C19EC" w:rsidRDefault="006C19EC" w:rsidP="006C19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180,180.00 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B3CD20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6C19EC" w:rsidRPr="006C19EC" w14:paraId="3B9CDA95" w14:textId="77777777" w:rsidTr="006C19EC">
        <w:trPr>
          <w:trHeight w:val="285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F56AA5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93074" w14:textId="77777777" w:rsidR="006C19EC" w:rsidRPr="006C19EC" w:rsidRDefault="006C19EC" w:rsidP="006C19EC">
            <w:pPr>
              <w:spacing w:after="0" w:line="240" w:lineRule="auto"/>
              <w:ind w:firstLineChars="500" w:firstLine="80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Material Usage Variance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4BD5D" w14:textId="77777777" w:rsidR="006C19EC" w:rsidRPr="006C19EC" w:rsidRDefault="006C19EC" w:rsidP="006C19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         60.00 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316FDB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6C19EC" w:rsidRPr="006C19EC" w14:paraId="78EF33F8" w14:textId="77777777" w:rsidTr="006C19EC">
        <w:trPr>
          <w:trHeight w:val="243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7A5E8C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4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89E138" w14:textId="77777777" w:rsidR="006C19EC" w:rsidRPr="006C19EC" w:rsidRDefault="006C19EC" w:rsidP="006C19EC">
            <w:pPr>
              <w:spacing w:after="0" w:line="240" w:lineRule="auto"/>
              <w:ind w:firstLineChars="500" w:firstLine="80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Direct Materials ( $0.20*901,200 ounces)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9222AB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8E7BE" w14:textId="77777777" w:rsidR="006C19EC" w:rsidRPr="006C19EC" w:rsidRDefault="006C19EC" w:rsidP="006C19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180,240.00 </w:t>
            </w:r>
          </w:p>
        </w:tc>
      </w:tr>
      <w:tr w:rsidR="006C19EC" w:rsidRPr="006C19EC" w14:paraId="5F5AA75B" w14:textId="77777777" w:rsidTr="006C19EC">
        <w:trPr>
          <w:trHeight w:val="315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BA9AA08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06ECAEFB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Total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vAlign w:val="bottom"/>
            <w:hideMark/>
          </w:tcPr>
          <w:p w14:paraId="41017DE5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180,240.00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478232" w14:textId="77777777" w:rsidR="006C19EC" w:rsidRPr="006C19EC" w:rsidRDefault="006C19EC" w:rsidP="006C19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180,240.00 </w:t>
            </w:r>
          </w:p>
        </w:tc>
      </w:tr>
      <w:tr w:rsidR="006C19EC" w:rsidRPr="006C19EC" w14:paraId="3EF45844" w14:textId="77777777" w:rsidTr="006C19EC">
        <w:trPr>
          <w:trHeight w:val="300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3D33D2E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9DECF7F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Labor Variance Recor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3CB2769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3B3ACAE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6C19EC" w:rsidRPr="006C19EC" w14:paraId="7D2236FE" w14:textId="77777777" w:rsidTr="006C19EC">
        <w:trPr>
          <w:trHeight w:val="855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EB065D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5FF992" w14:textId="77777777" w:rsidR="006C19EC" w:rsidRPr="006C19EC" w:rsidRDefault="006C19EC" w:rsidP="006C19EC">
            <w:pPr>
              <w:spacing w:after="0" w:line="240" w:lineRule="auto"/>
              <w:ind w:firstLineChars="500" w:firstLine="80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Working-In-Process Inventory ($18.0*0.08 hours* 143,000 units)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6436F" w14:textId="77777777" w:rsidR="006C19EC" w:rsidRPr="006C19EC" w:rsidRDefault="006C19EC" w:rsidP="006C19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205,920.00 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85DAA7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6C19EC" w:rsidRPr="006C19EC" w14:paraId="1CF1D5BC" w14:textId="77777777" w:rsidTr="006C19EC">
        <w:trPr>
          <w:trHeight w:val="285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A4B812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363F83" w14:textId="77777777" w:rsidR="006C19EC" w:rsidRPr="006C19EC" w:rsidRDefault="006C19EC" w:rsidP="006C19EC">
            <w:pPr>
              <w:spacing w:after="0" w:line="240" w:lineRule="auto"/>
              <w:ind w:firstLineChars="500" w:firstLine="80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Labour Efficiency Variance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2F6E89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077D4" w14:textId="77777777" w:rsidR="006C19EC" w:rsidRPr="006C19EC" w:rsidRDefault="006C19EC" w:rsidP="006C19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    2,520.00 </w:t>
            </w:r>
          </w:p>
        </w:tc>
      </w:tr>
      <w:tr w:rsidR="006C19EC" w:rsidRPr="006C19EC" w14:paraId="652118E5" w14:textId="77777777" w:rsidTr="006C19EC">
        <w:trPr>
          <w:trHeight w:val="285"/>
        </w:trPr>
        <w:tc>
          <w:tcPr>
            <w:tcW w:w="10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A15F59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 </w:t>
            </w:r>
          </w:p>
        </w:tc>
        <w:tc>
          <w:tcPr>
            <w:tcW w:w="4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D388D6" w14:textId="77777777" w:rsidR="006C19EC" w:rsidRPr="006C19EC" w:rsidRDefault="006C19EC" w:rsidP="006C19EC">
            <w:pPr>
              <w:spacing w:after="0" w:line="240" w:lineRule="auto"/>
              <w:ind w:firstLineChars="500" w:firstLine="80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Labor Rate Variance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3559B9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00232" w14:textId="77777777" w:rsidR="006C19EC" w:rsidRPr="006C19EC" w:rsidRDefault="006C19EC" w:rsidP="006C19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    7,910.00 </w:t>
            </w:r>
          </w:p>
        </w:tc>
      </w:tr>
      <w:tr w:rsidR="006C19EC" w:rsidRPr="006C19EC" w14:paraId="48A06753" w14:textId="77777777" w:rsidTr="00841168">
        <w:trPr>
          <w:trHeight w:val="585"/>
        </w:trPr>
        <w:tc>
          <w:tcPr>
            <w:tcW w:w="1080" w:type="dxa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C4F623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37A9A" w14:textId="77777777" w:rsidR="006C19EC" w:rsidRPr="006C19EC" w:rsidRDefault="006C19EC" w:rsidP="006C19EC">
            <w:pPr>
              <w:spacing w:after="0" w:line="240" w:lineRule="auto"/>
              <w:ind w:firstLineChars="500" w:firstLine="80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Wages Payable ($17.30 per hour *11,300 hours)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233046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FCE76" w14:textId="77777777" w:rsidR="006C19EC" w:rsidRPr="006C19EC" w:rsidRDefault="006C19EC" w:rsidP="006C19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195,490.00 </w:t>
            </w:r>
          </w:p>
        </w:tc>
      </w:tr>
      <w:tr w:rsidR="006C19EC" w:rsidRPr="006C19EC" w14:paraId="39597CAF" w14:textId="77777777" w:rsidTr="00841168">
        <w:trPr>
          <w:trHeight w:val="31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8A88E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41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D571B69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Total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vAlign w:val="bottom"/>
            <w:hideMark/>
          </w:tcPr>
          <w:p w14:paraId="11C38475" w14:textId="77777777" w:rsidR="006C19EC" w:rsidRPr="006C19EC" w:rsidRDefault="006C19EC" w:rsidP="006C19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205,920.00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BD32FB" w14:textId="77777777" w:rsidR="006C19EC" w:rsidRPr="006C19EC" w:rsidRDefault="006C19EC" w:rsidP="006C19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C19E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$ 205,920.00 </w:t>
            </w:r>
          </w:p>
        </w:tc>
      </w:tr>
    </w:tbl>
    <w:p w14:paraId="76040D72" w14:textId="77777777" w:rsidR="00383B72" w:rsidRPr="000810E5" w:rsidRDefault="00383B72" w:rsidP="00383B72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A0C94BA" w14:textId="77777777" w:rsidR="00BC3212" w:rsidRPr="006A0CF1" w:rsidRDefault="002061F9" w:rsidP="006A0CF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A0CF1">
        <w:rPr>
          <w:rFonts w:ascii="Times New Roman" w:hAnsi="Times New Roman" w:cs="Times New Roman"/>
          <w:b/>
          <w:bCs/>
          <w:sz w:val="24"/>
          <w:szCs w:val="24"/>
        </w:rPr>
        <w:t>Chapter 10</w:t>
      </w:r>
      <w:r w:rsidR="00FB11DC" w:rsidRPr="006A0CF1">
        <w:rPr>
          <w:rFonts w:ascii="Times New Roman" w:hAnsi="Times New Roman" w:cs="Times New Roman"/>
          <w:b/>
          <w:bCs/>
          <w:sz w:val="24"/>
          <w:szCs w:val="24"/>
        </w:rPr>
        <w:t>: Discussion Questions</w:t>
      </w:r>
    </w:p>
    <w:p w14:paraId="15C74E23" w14:textId="17521C92" w:rsidR="001209AD" w:rsidRPr="00836546" w:rsidRDefault="00BC3212" w:rsidP="007238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6546">
        <w:rPr>
          <w:rFonts w:ascii="Times New Roman" w:hAnsi="Times New Roman" w:cs="Times New Roman"/>
          <w:b/>
          <w:sz w:val="24"/>
          <w:szCs w:val="24"/>
        </w:rPr>
        <w:t>Question 10</w:t>
      </w:r>
      <w:r w:rsidR="006A0C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6A0CF1" w:rsidRPr="006A0CF1">
        <w:rPr>
          <w:rFonts w:ascii="Times New Roman" w:hAnsi="Times New Roman" w:cs="Times New Roman"/>
          <w:b/>
          <w:sz w:val="24"/>
          <w:szCs w:val="24"/>
        </w:rPr>
        <w:t>What is a transfer price</w:t>
      </w:r>
      <w:r w:rsidR="00FB11DC" w:rsidRPr="00836546">
        <w:rPr>
          <w:rFonts w:ascii="Times New Roman" w:hAnsi="Times New Roman" w:cs="Times New Roman"/>
          <w:sz w:val="24"/>
          <w:szCs w:val="24"/>
        </w:rPr>
        <w:br/>
      </w:r>
      <w:r w:rsidR="001209AD" w:rsidRPr="00836546">
        <w:rPr>
          <w:rFonts w:ascii="Times New Roman" w:hAnsi="Times New Roman" w:cs="Times New Roman"/>
          <w:sz w:val="24"/>
          <w:szCs w:val="24"/>
        </w:rPr>
        <w:t>Transfer pricing refers to the exchange of prices of goods</w:t>
      </w:r>
      <w:r w:rsidR="0072382F">
        <w:rPr>
          <w:rFonts w:ascii="Times New Roman" w:hAnsi="Times New Roman" w:cs="Times New Roman"/>
          <w:sz w:val="24"/>
          <w:szCs w:val="24"/>
        </w:rPr>
        <w:t xml:space="preserve"> </w:t>
      </w:r>
      <w:r w:rsidR="001209AD" w:rsidRPr="00836546">
        <w:rPr>
          <w:rFonts w:ascii="Times New Roman" w:hAnsi="Times New Roman" w:cs="Times New Roman"/>
          <w:sz w:val="24"/>
          <w:szCs w:val="24"/>
        </w:rPr>
        <w:t>and services between companies</w:t>
      </w:r>
      <w:r w:rsidR="00841168" w:rsidRPr="00841168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841168" w:rsidRPr="00841168">
        <w:rPr>
          <w:rFonts w:ascii="Times New Roman" w:hAnsi="Times New Roman" w:cs="Times New Roman"/>
          <w:sz w:val="24"/>
          <w:szCs w:val="24"/>
        </w:rPr>
        <w:t>("Transfer Pricing - Learn How Companies Use Transfer Pricing", 2021)</w:t>
      </w:r>
      <w:r w:rsidR="00841168">
        <w:rPr>
          <w:rFonts w:ascii="Times New Roman" w:hAnsi="Times New Roman" w:cs="Times New Roman"/>
          <w:sz w:val="24"/>
          <w:szCs w:val="24"/>
        </w:rPr>
        <w:t>.</w:t>
      </w:r>
    </w:p>
    <w:p w14:paraId="090FA4A7" w14:textId="59672972" w:rsidR="00BC3212" w:rsidRPr="00836546" w:rsidRDefault="00BC3212" w:rsidP="0072382F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36546">
        <w:rPr>
          <w:rFonts w:ascii="Times New Roman" w:hAnsi="Times New Roman" w:cs="Times New Roman"/>
          <w:b/>
          <w:sz w:val="24"/>
          <w:szCs w:val="24"/>
        </w:rPr>
        <w:t>Question 11</w:t>
      </w:r>
      <w:r w:rsidR="006A0C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6A0CF1" w:rsidRPr="006A0CF1">
        <w:rPr>
          <w:rFonts w:ascii="Times New Roman" w:hAnsi="Times New Roman" w:cs="Times New Roman"/>
          <w:b/>
          <w:sz w:val="24"/>
          <w:szCs w:val="24"/>
        </w:rPr>
        <w:t>What is the transfer pricing problem?</w:t>
      </w:r>
    </w:p>
    <w:p w14:paraId="0B2FAA9F" w14:textId="382C4321" w:rsidR="00AC0F64" w:rsidRPr="00836546" w:rsidRDefault="00AC0F64" w:rsidP="007238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6546">
        <w:rPr>
          <w:rFonts w:ascii="Times New Roman" w:hAnsi="Times New Roman" w:cs="Times New Roman"/>
          <w:sz w:val="24"/>
          <w:szCs w:val="24"/>
        </w:rPr>
        <w:t xml:space="preserve">Transfer pricing problem occurs when there are challenges in determining the specific prices of group transactions in </w:t>
      </w:r>
      <w:r w:rsidR="00A52798" w:rsidRPr="00836546">
        <w:rPr>
          <w:rFonts w:ascii="Times New Roman" w:hAnsi="Times New Roman" w:cs="Times New Roman"/>
          <w:sz w:val="24"/>
          <w:szCs w:val="24"/>
        </w:rPr>
        <w:t xml:space="preserve">an </w:t>
      </w:r>
      <w:r w:rsidRPr="00836546">
        <w:rPr>
          <w:rFonts w:ascii="Times New Roman" w:hAnsi="Times New Roman" w:cs="Times New Roman"/>
          <w:sz w:val="24"/>
          <w:szCs w:val="24"/>
        </w:rPr>
        <w:t>organization set</w:t>
      </w:r>
      <w:r w:rsidR="00A52798" w:rsidRPr="00836546">
        <w:rPr>
          <w:rFonts w:ascii="Times New Roman" w:hAnsi="Times New Roman" w:cs="Times New Roman"/>
          <w:sz w:val="24"/>
          <w:szCs w:val="24"/>
        </w:rPr>
        <w:t xml:space="preserve"> </w:t>
      </w:r>
      <w:r w:rsidRPr="00836546">
        <w:rPr>
          <w:rFonts w:ascii="Times New Roman" w:hAnsi="Times New Roman" w:cs="Times New Roman"/>
          <w:sz w:val="24"/>
          <w:szCs w:val="24"/>
        </w:rPr>
        <w:t>up operating on business units.</w:t>
      </w:r>
    </w:p>
    <w:p w14:paraId="5A7B6AFF" w14:textId="34CEDE0F" w:rsidR="00BC3212" w:rsidRPr="00836546" w:rsidRDefault="00BC3212" w:rsidP="0072382F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36546">
        <w:rPr>
          <w:rFonts w:ascii="Times New Roman" w:hAnsi="Times New Roman" w:cs="Times New Roman"/>
          <w:b/>
          <w:sz w:val="24"/>
          <w:szCs w:val="24"/>
        </w:rPr>
        <w:t>Question 14</w:t>
      </w:r>
      <w:r w:rsidR="006A0C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6A0CF1" w:rsidRPr="006A0CF1">
        <w:rPr>
          <w:rFonts w:ascii="Times New Roman" w:hAnsi="Times New Roman" w:cs="Times New Roman"/>
          <w:b/>
          <w:sz w:val="24"/>
          <w:szCs w:val="24"/>
        </w:rPr>
        <w:t>Identify three cost-based transfer prices. What are the disadvantages of cost-based transfer prices? When might it be appropriate to use cost-based transfer prices?</w:t>
      </w:r>
    </w:p>
    <w:p w14:paraId="5DF8710E" w14:textId="169068D7" w:rsidR="006A0CF1" w:rsidRPr="006A0CF1" w:rsidRDefault="006A0CF1" w:rsidP="0072382F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A0CF1">
        <w:rPr>
          <w:rFonts w:ascii="Times New Roman" w:hAnsi="Times New Roman" w:cs="Times New Roman"/>
          <w:i/>
          <w:iCs/>
          <w:sz w:val="24"/>
          <w:szCs w:val="24"/>
        </w:rPr>
        <w:t>Identify three cost</w:t>
      </w:r>
      <w:r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6A0CF1">
        <w:rPr>
          <w:rFonts w:ascii="Times New Roman" w:hAnsi="Times New Roman" w:cs="Times New Roman"/>
          <w:i/>
          <w:iCs/>
          <w:sz w:val="24"/>
          <w:szCs w:val="24"/>
        </w:rPr>
        <w:t>based transfer prices</w:t>
      </w:r>
    </w:p>
    <w:p w14:paraId="328FA528" w14:textId="54CED4D3" w:rsidR="00BC3212" w:rsidRPr="00836546" w:rsidRDefault="005359FE" w:rsidP="00C5111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36546">
        <w:rPr>
          <w:rFonts w:ascii="Times New Roman" w:hAnsi="Times New Roman" w:cs="Times New Roman"/>
          <w:sz w:val="24"/>
          <w:szCs w:val="24"/>
        </w:rPr>
        <w:t>Cost</w:t>
      </w:r>
      <w:r w:rsidR="00A52798" w:rsidRPr="00836546">
        <w:rPr>
          <w:rFonts w:ascii="Times New Roman" w:hAnsi="Times New Roman" w:cs="Times New Roman"/>
          <w:sz w:val="24"/>
          <w:szCs w:val="24"/>
        </w:rPr>
        <w:t>-</w:t>
      </w:r>
      <w:r w:rsidRPr="00836546">
        <w:rPr>
          <w:rFonts w:ascii="Times New Roman" w:hAnsi="Times New Roman" w:cs="Times New Roman"/>
          <w:sz w:val="24"/>
          <w:szCs w:val="24"/>
        </w:rPr>
        <w:t xml:space="preserve">based transfer prices refer to the </w:t>
      </w:r>
      <w:r w:rsidR="00494BFD" w:rsidRPr="00836546">
        <w:rPr>
          <w:rFonts w:ascii="Times New Roman" w:hAnsi="Times New Roman" w:cs="Times New Roman"/>
          <w:sz w:val="24"/>
          <w:szCs w:val="24"/>
        </w:rPr>
        <w:t>cost paid to transfer goods and services within a company.</w:t>
      </w:r>
      <w:r w:rsidR="00C51116">
        <w:rPr>
          <w:rFonts w:ascii="Times New Roman" w:hAnsi="Times New Roman" w:cs="Times New Roman"/>
          <w:sz w:val="24"/>
          <w:szCs w:val="24"/>
        </w:rPr>
        <w:t xml:space="preserve"> </w:t>
      </w:r>
      <w:r w:rsidR="00F5055C" w:rsidRPr="00836546">
        <w:rPr>
          <w:rFonts w:ascii="Times New Roman" w:hAnsi="Times New Roman" w:cs="Times New Roman"/>
          <w:sz w:val="24"/>
          <w:szCs w:val="24"/>
        </w:rPr>
        <w:t>The three cost</w:t>
      </w:r>
      <w:r w:rsidR="00A52798" w:rsidRPr="00836546">
        <w:rPr>
          <w:rFonts w:ascii="Times New Roman" w:hAnsi="Times New Roman" w:cs="Times New Roman"/>
          <w:sz w:val="24"/>
          <w:szCs w:val="24"/>
        </w:rPr>
        <w:t>-</w:t>
      </w:r>
      <w:r w:rsidR="00F5055C" w:rsidRPr="00836546">
        <w:rPr>
          <w:rFonts w:ascii="Times New Roman" w:hAnsi="Times New Roman" w:cs="Times New Roman"/>
          <w:sz w:val="24"/>
          <w:szCs w:val="24"/>
        </w:rPr>
        <w:t>based transfer prices are variable cost, actual cost and standard full cost.</w:t>
      </w:r>
      <w:r w:rsidR="00A52798" w:rsidRPr="0083654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EFF0BD" w14:textId="62AEEBE8" w:rsidR="006A0CF1" w:rsidRPr="006A0CF1" w:rsidRDefault="006A0CF1" w:rsidP="003A2A8C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A0CF1">
        <w:rPr>
          <w:rFonts w:ascii="Times New Roman" w:hAnsi="Times New Roman" w:cs="Times New Roman"/>
          <w:i/>
          <w:iCs/>
          <w:sz w:val="24"/>
          <w:szCs w:val="24"/>
        </w:rPr>
        <w:t>What are the disadvantages of cost</w:t>
      </w:r>
      <w:r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6A0CF1">
        <w:rPr>
          <w:rFonts w:ascii="Times New Roman" w:hAnsi="Times New Roman" w:cs="Times New Roman"/>
          <w:i/>
          <w:iCs/>
          <w:sz w:val="24"/>
          <w:szCs w:val="24"/>
        </w:rPr>
        <w:t>based transfer prices?</w:t>
      </w:r>
    </w:p>
    <w:p w14:paraId="3DF32939" w14:textId="3D12C3D7" w:rsidR="00BC3212" w:rsidRPr="00836546" w:rsidRDefault="00954877" w:rsidP="003A2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6546">
        <w:rPr>
          <w:rFonts w:ascii="Times New Roman" w:hAnsi="Times New Roman" w:cs="Times New Roman"/>
          <w:sz w:val="24"/>
          <w:szCs w:val="24"/>
        </w:rPr>
        <w:t>The advantages of cost</w:t>
      </w:r>
      <w:r w:rsidR="00A52798" w:rsidRPr="00836546">
        <w:rPr>
          <w:rFonts w:ascii="Times New Roman" w:hAnsi="Times New Roman" w:cs="Times New Roman"/>
          <w:sz w:val="24"/>
          <w:szCs w:val="24"/>
        </w:rPr>
        <w:t>-</w:t>
      </w:r>
      <w:r w:rsidRPr="00836546">
        <w:rPr>
          <w:rFonts w:ascii="Times New Roman" w:hAnsi="Times New Roman" w:cs="Times New Roman"/>
          <w:sz w:val="24"/>
          <w:szCs w:val="24"/>
        </w:rPr>
        <w:t>based</w:t>
      </w:r>
      <w:r w:rsidR="00F5055C" w:rsidRPr="00836546">
        <w:rPr>
          <w:rFonts w:ascii="Times New Roman" w:hAnsi="Times New Roman" w:cs="Times New Roman"/>
          <w:sz w:val="24"/>
          <w:szCs w:val="24"/>
        </w:rPr>
        <w:t xml:space="preserve"> transfer</w:t>
      </w:r>
      <w:r w:rsidRPr="00836546">
        <w:rPr>
          <w:rFonts w:ascii="Times New Roman" w:hAnsi="Times New Roman" w:cs="Times New Roman"/>
          <w:sz w:val="24"/>
          <w:szCs w:val="24"/>
        </w:rPr>
        <w:t xml:space="preserve"> pricing are</w:t>
      </w:r>
      <w:r w:rsidR="00BC3212" w:rsidRPr="00836546">
        <w:rPr>
          <w:rFonts w:ascii="Times New Roman" w:hAnsi="Times New Roman" w:cs="Times New Roman"/>
          <w:sz w:val="24"/>
          <w:szCs w:val="24"/>
        </w:rPr>
        <w:t>;</w:t>
      </w:r>
    </w:p>
    <w:p w14:paraId="3EB1548D" w14:textId="6D52360C" w:rsidR="005359FE" w:rsidRPr="006A0CF1" w:rsidRDefault="006A0CF1" w:rsidP="006A0CF1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A0CF1">
        <w:rPr>
          <w:rFonts w:ascii="Times New Roman" w:hAnsi="Times New Roman" w:cs="Times New Roman"/>
          <w:sz w:val="24"/>
          <w:szCs w:val="24"/>
        </w:rPr>
        <w:t>H</w:t>
      </w:r>
      <w:r w:rsidR="00954877" w:rsidRPr="006A0CF1">
        <w:rPr>
          <w:rFonts w:ascii="Times New Roman" w:hAnsi="Times New Roman" w:cs="Times New Roman"/>
          <w:sz w:val="24"/>
          <w:szCs w:val="24"/>
        </w:rPr>
        <w:t xml:space="preserve">elps to set prices </w:t>
      </w:r>
      <w:r w:rsidR="00EC0F30">
        <w:rPr>
          <w:rFonts w:ascii="Times New Roman" w:hAnsi="Times New Roman" w:cs="Times New Roman"/>
          <w:sz w:val="24"/>
          <w:szCs w:val="24"/>
        </w:rPr>
        <w:t>for</w:t>
      </w:r>
      <w:r w:rsidR="00954877" w:rsidRPr="006A0CF1">
        <w:rPr>
          <w:rFonts w:ascii="Times New Roman" w:hAnsi="Times New Roman" w:cs="Times New Roman"/>
          <w:sz w:val="24"/>
          <w:szCs w:val="24"/>
        </w:rPr>
        <w:t xml:space="preserve"> innovative and new products.</w:t>
      </w:r>
    </w:p>
    <w:p w14:paraId="3405874E" w14:textId="77777777" w:rsidR="00954877" w:rsidRPr="006A0CF1" w:rsidRDefault="00954877" w:rsidP="006A0CF1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A0CF1">
        <w:rPr>
          <w:rFonts w:ascii="Times New Roman" w:hAnsi="Times New Roman" w:cs="Times New Roman"/>
          <w:sz w:val="24"/>
          <w:szCs w:val="24"/>
        </w:rPr>
        <w:t>Incurred cost are recovered using pricing models</w:t>
      </w:r>
    </w:p>
    <w:p w14:paraId="53248C42" w14:textId="60E709F8" w:rsidR="00A34CAA" w:rsidRPr="00836546" w:rsidRDefault="00A34CAA" w:rsidP="003A2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6546">
        <w:rPr>
          <w:rFonts w:ascii="Times New Roman" w:hAnsi="Times New Roman" w:cs="Times New Roman"/>
          <w:sz w:val="24"/>
          <w:szCs w:val="24"/>
        </w:rPr>
        <w:lastRenderedPageBreak/>
        <w:t>Di</w:t>
      </w:r>
      <w:r w:rsidR="00A52798" w:rsidRPr="00836546">
        <w:rPr>
          <w:rFonts w:ascii="Times New Roman" w:hAnsi="Times New Roman" w:cs="Times New Roman"/>
          <w:sz w:val="24"/>
          <w:szCs w:val="24"/>
        </w:rPr>
        <w:t>s</w:t>
      </w:r>
      <w:r w:rsidRPr="00836546">
        <w:rPr>
          <w:rFonts w:ascii="Times New Roman" w:hAnsi="Times New Roman" w:cs="Times New Roman"/>
          <w:sz w:val="24"/>
          <w:szCs w:val="24"/>
        </w:rPr>
        <w:t>advantages of pricing models are:</w:t>
      </w:r>
    </w:p>
    <w:p w14:paraId="2DEF58FF" w14:textId="77777777" w:rsidR="003A2A8C" w:rsidRPr="006A0CF1" w:rsidRDefault="00A34CAA" w:rsidP="006A0CF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A0CF1">
        <w:rPr>
          <w:rFonts w:ascii="Times New Roman" w:hAnsi="Times New Roman" w:cs="Times New Roman"/>
          <w:sz w:val="24"/>
          <w:szCs w:val="24"/>
        </w:rPr>
        <w:t>Inflexibility when it faces changes in the market demand levels.</w:t>
      </w:r>
    </w:p>
    <w:p w14:paraId="11EA70A7" w14:textId="77777777" w:rsidR="003A2A8C" w:rsidRPr="006A0CF1" w:rsidRDefault="00A34CAA" w:rsidP="006A0CF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A0CF1">
        <w:rPr>
          <w:rFonts w:ascii="Times New Roman" w:hAnsi="Times New Roman" w:cs="Times New Roman"/>
          <w:sz w:val="24"/>
          <w:szCs w:val="24"/>
        </w:rPr>
        <w:t xml:space="preserve">The method ignores </w:t>
      </w:r>
      <w:r w:rsidR="00A52798" w:rsidRPr="006A0CF1">
        <w:rPr>
          <w:rFonts w:ascii="Times New Roman" w:hAnsi="Times New Roman" w:cs="Times New Roman"/>
          <w:sz w:val="24"/>
          <w:szCs w:val="24"/>
        </w:rPr>
        <w:t xml:space="preserve">the </w:t>
      </w:r>
      <w:r w:rsidR="003A2A8C" w:rsidRPr="006A0CF1">
        <w:rPr>
          <w:rFonts w:ascii="Times New Roman" w:hAnsi="Times New Roman" w:cs="Times New Roman"/>
          <w:sz w:val="24"/>
          <w:szCs w:val="24"/>
        </w:rPr>
        <w:t>price elasticity of demand.</w:t>
      </w:r>
    </w:p>
    <w:p w14:paraId="048FB2EF" w14:textId="38E32047" w:rsidR="006A0CF1" w:rsidRPr="00375B2D" w:rsidRDefault="006A0CF1" w:rsidP="003A2A8C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75B2D">
        <w:rPr>
          <w:rFonts w:ascii="Times New Roman" w:hAnsi="Times New Roman" w:cs="Times New Roman"/>
          <w:i/>
          <w:iCs/>
          <w:sz w:val="24"/>
          <w:szCs w:val="24"/>
        </w:rPr>
        <w:t>When might it be appropriate to use cost-based transfer prices?</w:t>
      </w:r>
    </w:p>
    <w:p w14:paraId="6FFA1C97" w14:textId="441ED379" w:rsidR="003B2F5E" w:rsidRDefault="00366E06" w:rsidP="00375B2D">
      <w:pPr>
        <w:spacing w:line="480" w:lineRule="auto"/>
        <w:ind w:firstLine="720"/>
        <w:rPr>
          <w:rFonts w:ascii="Times New Roman" w:hAnsi="Times New Roman" w:cs="Times New Roman"/>
          <w:iCs/>
          <w:sz w:val="24"/>
          <w:szCs w:val="24"/>
        </w:rPr>
      </w:pPr>
      <w:r w:rsidRPr="005E4BBB">
        <w:rPr>
          <w:rFonts w:ascii="Times New Roman" w:hAnsi="Times New Roman" w:cs="Times New Roman"/>
          <w:iCs/>
          <w:sz w:val="24"/>
          <w:szCs w:val="24"/>
        </w:rPr>
        <w:t>It is appropriate in inducing optimal decision making in an organization</w:t>
      </w:r>
      <w:r w:rsidR="00875821" w:rsidRPr="005E4BBB">
        <w:rPr>
          <w:rFonts w:ascii="Times New Roman" w:hAnsi="Times New Roman" w:cs="Times New Roman"/>
          <w:iCs/>
          <w:sz w:val="24"/>
          <w:szCs w:val="24"/>
        </w:rPr>
        <w:t xml:space="preserve"> for an organization to maximize profits</w:t>
      </w:r>
      <w:r w:rsidR="00375B2D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3B2F5E" w:rsidRPr="005E4BBB">
        <w:rPr>
          <w:rFonts w:ascii="Times New Roman" w:hAnsi="Times New Roman" w:cs="Times New Roman"/>
          <w:iCs/>
          <w:sz w:val="24"/>
          <w:szCs w:val="24"/>
        </w:rPr>
        <w:t>It enables the allocation of organi</w:t>
      </w:r>
      <w:r w:rsidR="00375B2D">
        <w:rPr>
          <w:rFonts w:ascii="Times New Roman" w:hAnsi="Times New Roman" w:cs="Times New Roman"/>
          <w:iCs/>
          <w:sz w:val="24"/>
          <w:szCs w:val="24"/>
        </w:rPr>
        <w:t>z</w:t>
      </w:r>
      <w:r w:rsidR="003B2F5E" w:rsidRPr="005E4BBB">
        <w:rPr>
          <w:rFonts w:ascii="Times New Roman" w:hAnsi="Times New Roman" w:cs="Times New Roman"/>
          <w:iCs/>
          <w:sz w:val="24"/>
          <w:szCs w:val="24"/>
        </w:rPr>
        <w:t>ations resources</w:t>
      </w:r>
      <w:r w:rsidR="005E4BBB" w:rsidRPr="005E4BBB">
        <w:rPr>
          <w:rFonts w:ascii="Times New Roman" w:hAnsi="Times New Roman" w:cs="Times New Roman"/>
          <w:iCs/>
          <w:sz w:val="24"/>
          <w:szCs w:val="24"/>
        </w:rPr>
        <w:tab/>
      </w:r>
    </w:p>
    <w:p w14:paraId="6DA398E7" w14:textId="382DCEDA" w:rsidR="00841168" w:rsidRDefault="00841168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br w:type="page"/>
      </w:r>
    </w:p>
    <w:p w14:paraId="7954B492" w14:textId="77777777" w:rsidR="00841168" w:rsidRPr="00841168" w:rsidRDefault="00841168" w:rsidP="00841168">
      <w:pPr>
        <w:spacing w:after="100" w:afterAutospacing="1" w:line="480" w:lineRule="auto"/>
        <w:jc w:val="center"/>
        <w:outlineLvl w:val="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41168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References</w:t>
      </w:r>
    </w:p>
    <w:p w14:paraId="41A04B59" w14:textId="77777777" w:rsidR="00841168" w:rsidRPr="00841168" w:rsidRDefault="00841168" w:rsidP="00841168">
      <w:pPr>
        <w:spacing w:after="180" w:line="48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41168">
        <w:rPr>
          <w:rFonts w:ascii="Times New Roman" w:eastAsia="Times New Roman" w:hAnsi="Times New Roman" w:cs="Times New Roman"/>
          <w:color w:val="000000"/>
          <w:sz w:val="24"/>
          <w:szCs w:val="24"/>
        </w:rPr>
        <w:t>Agarwal, R. (2021). </w:t>
      </w:r>
      <w:r w:rsidRPr="0084116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andards in Accounting (4 Types)</w:t>
      </w:r>
      <w:r w:rsidRPr="00841168">
        <w:rPr>
          <w:rFonts w:ascii="Times New Roman" w:eastAsia="Times New Roman" w:hAnsi="Times New Roman" w:cs="Times New Roman"/>
          <w:color w:val="000000"/>
          <w:sz w:val="24"/>
          <w:szCs w:val="24"/>
        </w:rPr>
        <w:t>. Your Article Library. Retrieved 21 March 2021, from https://www.yourarticlelibrary.com/accounting/standard-costing/standards-in-accounting-4-types/52827.</w:t>
      </w:r>
    </w:p>
    <w:p w14:paraId="3D7772C5" w14:textId="77777777" w:rsidR="00841168" w:rsidRPr="00841168" w:rsidRDefault="00841168" w:rsidP="00841168">
      <w:pPr>
        <w:spacing w:after="180" w:line="48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4116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udgeting - Overview and Steps in the Budgeting Process</w:t>
      </w:r>
      <w:r w:rsidRPr="00841168">
        <w:rPr>
          <w:rFonts w:ascii="Times New Roman" w:eastAsia="Times New Roman" w:hAnsi="Times New Roman" w:cs="Times New Roman"/>
          <w:color w:val="000000"/>
          <w:sz w:val="24"/>
          <w:szCs w:val="24"/>
        </w:rPr>
        <w:t>. Corporate Finance Institute. (2021). Retrieved 21 March 2021, from https://corporatefinanceinstitute.com/resources/knowledge/finance/budgeting/.</w:t>
      </w:r>
    </w:p>
    <w:p w14:paraId="2A7AB673" w14:textId="77777777" w:rsidR="00841168" w:rsidRPr="00841168" w:rsidRDefault="00841168" w:rsidP="00841168">
      <w:pPr>
        <w:spacing w:after="180" w:line="48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41168">
        <w:rPr>
          <w:rFonts w:ascii="Times New Roman" w:eastAsia="Times New Roman" w:hAnsi="Times New Roman" w:cs="Times New Roman"/>
          <w:color w:val="000000"/>
          <w:sz w:val="24"/>
          <w:szCs w:val="24"/>
        </w:rPr>
        <w:t>Carlson, R. (2020). </w:t>
      </w:r>
      <w:r w:rsidRPr="0084116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hat Is a Master Budget?</w:t>
      </w:r>
      <w:r w:rsidRPr="00841168">
        <w:rPr>
          <w:rFonts w:ascii="Times New Roman" w:eastAsia="Times New Roman" w:hAnsi="Times New Roman" w:cs="Times New Roman"/>
          <w:color w:val="000000"/>
          <w:sz w:val="24"/>
          <w:szCs w:val="24"/>
        </w:rPr>
        <w:t>. The Balance Small Business. Retrieved 21 March 2021, from https://www.thebalancesmb.com/budgeting-what-is-a-master-budget-393049#:~:text=The%20master%20budget%20is%20a,is%20a%20budgeted%20income%20statement.</w:t>
      </w:r>
    </w:p>
    <w:p w14:paraId="40B62D2C" w14:textId="77777777" w:rsidR="00841168" w:rsidRPr="00841168" w:rsidRDefault="00841168" w:rsidP="00841168">
      <w:pPr>
        <w:spacing w:after="180" w:line="48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4116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ransfer Pricing - Learn How Companies Use Transfer Pricing</w:t>
      </w:r>
      <w:r w:rsidRPr="00841168">
        <w:rPr>
          <w:rFonts w:ascii="Times New Roman" w:eastAsia="Times New Roman" w:hAnsi="Times New Roman" w:cs="Times New Roman"/>
          <w:color w:val="000000"/>
          <w:sz w:val="24"/>
          <w:szCs w:val="24"/>
        </w:rPr>
        <w:t>. Corporate Finance Institute. (2021). Retrieved 21 March 2021, from https://corporatefinanceinstitute.com/resources/knowledge/economics/transfer-pricing/.</w:t>
      </w:r>
    </w:p>
    <w:p w14:paraId="506561A1" w14:textId="77777777" w:rsidR="00841168" w:rsidRPr="00375B2D" w:rsidRDefault="00841168" w:rsidP="00375B2D">
      <w:pPr>
        <w:spacing w:line="480" w:lineRule="auto"/>
        <w:ind w:firstLine="720"/>
        <w:rPr>
          <w:rFonts w:ascii="Times New Roman" w:hAnsi="Times New Roman" w:cs="Times New Roman"/>
          <w:iCs/>
          <w:sz w:val="24"/>
          <w:szCs w:val="24"/>
        </w:rPr>
      </w:pPr>
    </w:p>
    <w:p w14:paraId="2410D714" w14:textId="77777777" w:rsidR="00460C56" w:rsidRPr="00836546" w:rsidRDefault="00460C56" w:rsidP="0072382F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460C56" w:rsidRPr="0083654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B432E5" w14:textId="77777777" w:rsidR="00BE25A2" w:rsidRDefault="00BE25A2" w:rsidP="002F13FE">
      <w:pPr>
        <w:spacing w:after="0" w:line="240" w:lineRule="auto"/>
      </w:pPr>
      <w:r>
        <w:separator/>
      </w:r>
    </w:p>
  </w:endnote>
  <w:endnote w:type="continuationSeparator" w:id="0">
    <w:p w14:paraId="0A9BE9B8" w14:textId="77777777" w:rsidR="00BE25A2" w:rsidRDefault="00BE25A2" w:rsidP="002F1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F1FD54" w14:textId="77777777" w:rsidR="00BE25A2" w:rsidRDefault="00BE25A2" w:rsidP="002F13FE">
      <w:pPr>
        <w:spacing w:after="0" w:line="240" w:lineRule="auto"/>
      </w:pPr>
      <w:r>
        <w:separator/>
      </w:r>
    </w:p>
  </w:footnote>
  <w:footnote w:type="continuationSeparator" w:id="0">
    <w:p w14:paraId="23190C2C" w14:textId="77777777" w:rsidR="00BE25A2" w:rsidRDefault="00BE25A2" w:rsidP="002F1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334610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B0C975C" w14:textId="1DBF0CCC" w:rsidR="002F13FE" w:rsidRDefault="002F13F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688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52F524E" w14:textId="77777777" w:rsidR="002F13FE" w:rsidRDefault="002F13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61CFB"/>
    <w:multiLevelType w:val="hybridMultilevel"/>
    <w:tmpl w:val="FBB02B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5A5FAC"/>
    <w:multiLevelType w:val="hybridMultilevel"/>
    <w:tmpl w:val="8B8037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11A46"/>
    <w:multiLevelType w:val="hybridMultilevel"/>
    <w:tmpl w:val="E048C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815B3B"/>
    <w:multiLevelType w:val="hybridMultilevel"/>
    <w:tmpl w:val="590801F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6F69710C"/>
    <w:multiLevelType w:val="hybridMultilevel"/>
    <w:tmpl w:val="1A92A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EzMjQxNzUxMTRS0lEKTi0uzszPAykwrQUALEInTSwAAAA="/>
  </w:docVars>
  <w:rsids>
    <w:rsidRoot w:val="00AE30B7"/>
    <w:rsid w:val="00060184"/>
    <w:rsid w:val="000810E5"/>
    <w:rsid w:val="00091B9B"/>
    <w:rsid w:val="000C6C26"/>
    <w:rsid w:val="000D6A27"/>
    <w:rsid w:val="001209AD"/>
    <w:rsid w:val="001D576B"/>
    <w:rsid w:val="002061F9"/>
    <w:rsid w:val="00236AB3"/>
    <w:rsid w:val="002706DA"/>
    <w:rsid w:val="002E7558"/>
    <w:rsid w:val="002F13FE"/>
    <w:rsid w:val="00355922"/>
    <w:rsid w:val="00355D66"/>
    <w:rsid w:val="00366E06"/>
    <w:rsid w:val="00375B2D"/>
    <w:rsid w:val="00383B72"/>
    <w:rsid w:val="003A000B"/>
    <w:rsid w:val="003A2A8C"/>
    <w:rsid w:val="003B2F5E"/>
    <w:rsid w:val="0042386A"/>
    <w:rsid w:val="004365F9"/>
    <w:rsid w:val="00460C56"/>
    <w:rsid w:val="00483433"/>
    <w:rsid w:val="00494BFD"/>
    <w:rsid w:val="004A4080"/>
    <w:rsid w:val="004F1322"/>
    <w:rsid w:val="005359FE"/>
    <w:rsid w:val="0055456E"/>
    <w:rsid w:val="005E2537"/>
    <w:rsid w:val="005E4BBB"/>
    <w:rsid w:val="00633ADC"/>
    <w:rsid w:val="00691301"/>
    <w:rsid w:val="006A0CF1"/>
    <w:rsid w:val="006C19EC"/>
    <w:rsid w:val="0072382F"/>
    <w:rsid w:val="0073596B"/>
    <w:rsid w:val="00746881"/>
    <w:rsid w:val="00790A46"/>
    <w:rsid w:val="007A5CA7"/>
    <w:rsid w:val="00836546"/>
    <w:rsid w:val="00841168"/>
    <w:rsid w:val="00850638"/>
    <w:rsid w:val="0085133F"/>
    <w:rsid w:val="00875821"/>
    <w:rsid w:val="008D5259"/>
    <w:rsid w:val="008E592C"/>
    <w:rsid w:val="008E60B9"/>
    <w:rsid w:val="008F7302"/>
    <w:rsid w:val="00954877"/>
    <w:rsid w:val="00A1318A"/>
    <w:rsid w:val="00A24993"/>
    <w:rsid w:val="00A34CAA"/>
    <w:rsid w:val="00A52798"/>
    <w:rsid w:val="00A728CE"/>
    <w:rsid w:val="00A9289E"/>
    <w:rsid w:val="00AC0F64"/>
    <w:rsid w:val="00AC7D7A"/>
    <w:rsid w:val="00AD14E3"/>
    <w:rsid w:val="00AE30B7"/>
    <w:rsid w:val="00BC3212"/>
    <w:rsid w:val="00BE25A2"/>
    <w:rsid w:val="00C22263"/>
    <w:rsid w:val="00C30CF6"/>
    <w:rsid w:val="00C51116"/>
    <w:rsid w:val="00D278DB"/>
    <w:rsid w:val="00D50E6A"/>
    <w:rsid w:val="00DA43C3"/>
    <w:rsid w:val="00DF5A1D"/>
    <w:rsid w:val="00EC0F30"/>
    <w:rsid w:val="00EC748C"/>
    <w:rsid w:val="00EF19C1"/>
    <w:rsid w:val="00F005A4"/>
    <w:rsid w:val="00F32BC9"/>
    <w:rsid w:val="00F36FEC"/>
    <w:rsid w:val="00F459FE"/>
    <w:rsid w:val="00F5055C"/>
    <w:rsid w:val="00F5557D"/>
    <w:rsid w:val="00F55D47"/>
    <w:rsid w:val="00F9281D"/>
    <w:rsid w:val="00FA5292"/>
    <w:rsid w:val="00FB1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F5D19"/>
  <w15:docId w15:val="{6DF0E797-849B-44D1-913E-405A8920D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4116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0A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1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3FE"/>
  </w:style>
  <w:style w:type="paragraph" w:styleId="Footer">
    <w:name w:val="footer"/>
    <w:basedOn w:val="Normal"/>
    <w:link w:val="FooterChar"/>
    <w:uiPriority w:val="99"/>
    <w:unhideWhenUsed/>
    <w:rsid w:val="002F1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3FE"/>
  </w:style>
  <w:style w:type="character" w:styleId="PlaceholderText">
    <w:name w:val="Placeholder Text"/>
    <w:basedOn w:val="DefaultParagraphFont"/>
    <w:uiPriority w:val="99"/>
    <w:semiHidden/>
    <w:rsid w:val="000810E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84116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411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051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4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97</Words>
  <Characters>6825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ata Lala</dc:creator>
  <cp:lastModifiedBy>Windows User</cp:lastModifiedBy>
  <cp:revision>2</cp:revision>
  <dcterms:created xsi:type="dcterms:W3CDTF">2021-03-21T15:41:00Z</dcterms:created>
  <dcterms:modified xsi:type="dcterms:W3CDTF">2021-03-21T15:41:00Z</dcterms:modified>
</cp:coreProperties>
</file>